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>This assignment includes (</w:t>
      </w:r>
      <w:r w:rsidR="00471BC0" w:rsidRPr="00501D68">
        <w:rPr>
          <w:rFonts w:cstheme="minorHAnsi"/>
          <w:sz w:val="24"/>
        </w:rPr>
        <w:t>3</w:t>
      </w:r>
      <w:r w:rsidRPr="00501D68">
        <w:rPr>
          <w:rFonts w:cstheme="minorHAnsi"/>
          <w:sz w:val="24"/>
        </w:rPr>
        <w:t>) problems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77777777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>Purpose of this assignment</w:t>
            </w:r>
          </w:p>
        </w:tc>
        <w:tc>
          <w:tcPr>
            <w:tcW w:w="7904" w:type="dxa"/>
          </w:tcPr>
          <w:p w14:paraId="7A9FC563" w14:textId="46EEF346" w:rsidR="0062269C" w:rsidRDefault="00483F52" w:rsidP="00D92686">
            <w:pPr>
              <w:jc w:val="both"/>
              <w:rPr>
                <w:rFonts w:cstheme="minorHAnsi"/>
                <w:sz w:val="24"/>
              </w:rPr>
            </w:pPr>
            <w:r w:rsidRPr="00483F52">
              <w:rPr>
                <w:rFonts w:cstheme="minorHAnsi"/>
                <w:sz w:val="24"/>
              </w:rPr>
              <w:t xml:space="preserve">This assignment introduces you to the TI kits and the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IDE. You will be introduced to basic </w:t>
            </w:r>
            <w:proofErr w:type="spellStart"/>
            <w:r w:rsidRPr="00483F52">
              <w:rPr>
                <w:rFonts w:cstheme="minorHAnsi"/>
                <w:sz w:val="24"/>
              </w:rPr>
              <w:t>Aurdino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code to execute commands inside of </w:t>
            </w:r>
            <w:proofErr w:type="spellStart"/>
            <w:r w:rsidRPr="00483F52">
              <w:rPr>
                <w:rFonts w:cstheme="minorHAnsi"/>
                <w:sz w:val="24"/>
              </w:rPr>
              <w:t>Energia</w:t>
            </w:r>
            <w:proofErr w:type="spellEnd"/>
            <w:r w:rsidRPr="00483F52">
              <w:rPr>
                <w:rFonts w:cstheme="minorHAnsi"/>
                <w:sz w:val="24"/>
              </w:rPr>
              <w:t xml:space="preserve"> using various built-in features of the TI kits.  </w:t>
            </w:r>
          </w:p>
          <w:p w14:paraId="4F1E2A28" w14:textId="77777777" w:rsidR="00483F52" w:rsidRDefault="00483F52" w:rsidP="00D92686">
            <w:pPr>
              <w:jc w:val="both"/>
              <w:rPr>
                <w:rFonts w:cstheme="minorHAnsi"/>
                <w:sz w:val="24"/>
              </w:rPr>
            </w:pPr>
          </w:p>
          <w:p w14:paraId="49C031DB" w14:textId="1A83B222" w:rsidR="003802E3" w:rsidRPr="00501D68" w:rsidRDefault="00CB1080" w:rsidP="00253072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TI Kits will be utilized throughout this course to solve various problems while building your skills to allow teams to utilize them as part of their solution to their design project. </w:t>
            </w:r>
            <w:r w:rsidR="0062269C" w:rsidRPr="00501D68">
              <w:rPr>
                <w:rFonts w:cstheme="minorHAnsi"/>
                <w:sz w:val="24"/>
              </w:rPr>
              <w:t xml:space="preserve">  </w:t>
            </w:r>
          </w:p>
        </w:tc>
      </w:tr>
      <w:tr w:rsidR="003802E3" w:rsidRPr="007667EE" w14:paraId="40760C6A" w14:textId="77777777" w:rsidTr="005F1C9F">
        <w:tc>
          <w:tcPr>
            <w:tcW w:w="1800" w:type="dxa"/>
          </w:tcPr>
          <w:p w14:paraId="2033AFAE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  <w:b/>
              </w:rPr>
            </w:pPr>
          </w:p>
        </w:tc>
        <w:tc>
          <w:tcPr>
            <w:tcW w:w="7904" w:type="dxa"/>
          </w:tcPr>
          <w:p w14:paraId="79E77B67" w14:textId="77777777" w:rsidR="003802E3" w:rsidRPr="007667EE" w:rsidRDefault="003802E3" w:rsidP="007E7D02">
            <w:pPr>
              <w:tabs>
                <w:tab w:val="left" w:pos="432"/>
              </w:tabs>
              <w:rPr>
                <w:rFonts w:cstheme="minorHAnsi"/>
              </w:rPr>
            </w:pP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49A23D1C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 yet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77777777" w:rsidR="0060762E" w:rsidRDefault="00AE03B9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Getting Started with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the TI Kits</w:t>
            </w:r>
          </w:p>
          <w:p w14:paraId="6F7922AB" w14:textId="0DD9C1DF" w:rsidR="003C0638" w:rsidRPr="007667EE" w:rsidRDefault="003C0638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Block Diagram Basics</w:t>
            </w:r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00475351" w:rsidR="003802E3" w:rsidRPr="007667EE" w:rsidRDefault="00AE03B9" w:rsidP="007E7D02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lass ##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1D5EE902" w14:textId="77777777" w:rsidR="000B4BBA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B13EB8">
              <w:rPr>
                <w:rFonts w:asciiTheme="minorHAnsi" w:hAnsiTheme="minorHAnsi" w:cstheme="minorHAnsi"/>
                <w:b/>
              </w:rPr>
              <w:t>Communication Errors between the TI Kits</w:t>
            </w:r>
            <w:r w:rsidR="000B4BBA">
              <w:rPr>
                <w:rFonts w:asciiTheme="minorHAnsi" w:hAnsiTheme="minorHAnsi" w:cstheme="minorHAnsi"/>
                <w:b/>
              </w:rPr>
              <w:t xml:space="preserve"> and Your Computer:</w:t>
            </w:r>
          </w:p>
          <w:p w14:paraId="3EC4989A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171F1261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1E10E330" w14:textId="77777777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Ensure all drivers have been installed. For instructions on how to install, please see Step 2. </w:t>
            </w:r>
          </w:p>
          <w:p w14:paraId="08E87B03" w14:textId="7E6D7D7E" w:rsid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5A1776DB" w14:textId="726E746A" w:rsidR="000B4BBA" w:rsidRPr="008C00C7" w:rsidRDefault="008C00C7" w:rsidP="008C00C7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527BD4AC" w14:textId="5D1DC4E5" w:rsidR="003802E3" w:rsidRPr="007667EE" w:rsidRDefault="003802E3" w:rsidP="008F1018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739ABBC6" w14:textId="7C236951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A0</w:t>
            </w:r>
            <w:r w:rsidR="0060762E">
              <w:rPr>
                <w:rFonts w:asciiTheme="minorHAnsi" w:hAnsiTheme="minorHAnsi" w:cstheme="minorHAnsi"/>
                <w:b/>
              </w:rPr>
              <w:t>3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 w:rsidRPr="007667EE">
              <w:rPr>
                <w:rFonts w:asciiTheme="minorHAnsi" w:hAnsiTheme="minorHAnsi" w:cstheme="minorHAnsi"/>
                <w:b/>
                <w:i/>
              </w:rPr>
              <w:t>yourlogin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 w:rsidR="008F1018"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proofErr w:type="spellStart"/>
            <w:r w:rsidRPr="007667EE">
              <w:rPr>
                <w:rFonts w:asciiTheme="minorHAnsi" w:hAnsiTheme="minorHAnsi" w:cstheme="minorHAnsi"/>
                <w:i/>
              </w:rPr>
              <w:t>yourlogin</w:t>
            </w:r>
            <w:proofErr w:type="spellEnd"/>
            <w:r w:rsidRPr="007667EE">
              <w:rPr>
                <w:rFonts w:asciiTheme="minorHAnsi" w:hAnsiTheme="minorHAnsi" w:cstheme="minorHAnsi"/>
              </w:rPr>
              <w:t xml:space="preserve"> is your </w:t>
            </w:r>
            <w:r w:rsidRPr="007667EE">
              <w:rPr>
                <w:rFonts w:asciiTheme="minorHAnsi" w:hAnsiTheme="minorHAnsi" w:cstheme="minorHAnsi"/>
                <w:i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login. </w:t>
            </w:r>
          </w:p>
          <w:p w14:paraId="12228D59" w14:textId="77777777" w:rsidR="003802E3" w:rsidRPr="007667EE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ave your files to your </w:t>
            </w:r>
            <w:r w:rsidRPr="007667EE">
              <w:rPr>
                <w:rFonts w:asciiTheme="minorHAnsi" w:hAnsiTheme="minorHAnsi" w:cstheme="minorHAnsi"/>
                <w:b/>
              </w:rPr>
              <w:t>Purdue Career Account</w:t>
            </w:r>
            <w:r w:rsidRPr="007667EE">
              <w:rPr>
                <w:rFonts w:asciiTheme="minorHAnsi" w:hAnsiTheme="minorHAnsi" w:cstheme="minorHAnsi"/>
              </w:rPr>
              <w:t xml:space="preserve"> (This is your Purdue storage space. For more information see </w:t>
            </w:r>
            <w:hyperlink r:id="rId8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/www.itap.purdue.edu/connections/careeraccount</w:t>
              </w:r>
            </w:hyperlink>
            <w:r w:rsidRPr="007667EE">
              <w:rPr>
                <w:rFonts w:asciiTheme="minorHAnsi" w:hAnsiTheme="minorHAnsi" w:cstheme="minorHAnsi"/>
              </w:rPr>
              <w:t xml:space="preserve">) </w:t>
            </w:r>
          </w:p>
          <w:p w14:paraId="529550E5" w14:textId="77777777" w:rsidR="003802E3" w:rsidRPr="00501D68" w:rsidRDefault="003802E3" w:rsidP="008C00C7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 w:rsidR="0060762E"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Assignment Dro</w:t>
            </w:r>
            <w:r w:rsidR="00C711B3">
              <w:rPr>
                <w:rFonts w:asciiTheme="minorHAnsi" w:hAnsiTheme="minorHAnsi" w:cstheme="minorHAnsi"/>
                <w:b/>
              </w:rPr>
              <w:t xml:space="preserve">p </w:t>
            </w:r>
            <w:r w:rsidRPr="007667EE">
              <w:rPr>
                <w:rFonts w:asciiTheme="minorHAnsi" w:hAnsiTheme="minorHAnsi" w:cstheme="minorHAnsi"/>
                <w:b/>
              </w:rPr>
              <w:t xml:space="preserve">box at </w:t>
            </w:r>
            <w:hyperlink r:id="rId9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 w:rsidR="0060762E"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152FCB" w:rsidRPr="00501D68" w14:paraId="0F76DB80" w14:textId="77777777" w:rsidTr="005F1C9F">
        <w:tc>
          <w:tcPr>
            <w:tcW w:w="1800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58FBB1E8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b/>
                <w:color w:val="0070C0"/>
                <w:sz w:val="24"/>
                <w:szCs w:val="24"/>
              </w:rPr>
              <w:t>Problem 1</w:t>
            </w:r>
          </w:p>
        </w:tc>
        <w:tc>
          <w:tcPr>
            <w:tcW w:w="7904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218F4C11" w14:textId="1D22F813" w:rsidR="00A22F23" w:rsidRPr="00501D68" w:rsidRDefault="008729A9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Uploading a Sketch to the TI Kit Board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152FCB" w:rsidRPr="00501D68" w14:paraId="7D4A2818" w14:textId="77777777" w:rsidTr="005F1C9F">
        <w:tc>
          <w:tcPr>
            <w:tcW w:w="1800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7904" w:type="dxa"/>
          </w:tcPr>
          <w:p w14:paraId="0E6A0F3E" w14:textId="77777777" w:rsidR="004222F0" w:rsidRPr="001F5385" w:rsidRDefault="004222F0" w:rsidP="004222F0">
            <w:pPr>
              <w:jc w:val="both"/>
              <w:rPr>
                <w:rFonts w:eastAsia="Times New Roman" w:cstheme="minorHAnsi"/>
              </w:rPr>
            </w:pPr>
            <w:r w:rsidRPr="001F5385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 w:rsidRPr="001F5385">
              <w:rPr>
                <w:rFonts w:eastAsia="Times New Roman" w:cstheme="minorHAnsi"/>
              </w:rPr>
              <w:t>. To do this, you will need to complete the following:</w:t>
            </w:r>
          </w:p>
          <w:p w14:paraId="15D785C2" w14:textId="736280A3" w:rsidR="004222F0" w:rsidRPr="001F5385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F5385">
              <w:rPr>
                <w:rFonts w:asciiTheme="minorHAnsi" w:hAnsiTheme="minorHAnsi" w:cstheme="minorHAnsi"/>
                <w:sz w:val="22"/>
                <w:szCs w:val="22"/>
              </w:rPr>
              <w:t xml:space="preserve">Open the Example/Basics/Blink file in </w:t>
            </w:r>
            <w:proofErr w:type="spellStart"/>
            <w:r w:rsidRPr="001F5385"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 w:rsidRPr="001F5385"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  <w:r w:rsidR="00926D29" w:rsidRPr="001F5385">
              <w:rPr>
                <w:rFonts w:asciiTheme="minorHAnsi" w:hAnsiTheme="minorHAnsi" w:cstheme="minorHAnsi"/>
                <w:color w:val="FF0000"/>
                <w:sz w:val="22"/>
                <w:szCs w:val="22"/>
              </w:rPr>
              <w:t>Include Screenshot of location</w:t>
            </w:r>
          </w:p>
          <w:p w14:paraId="08331ADA" w14:textId="77777777" w:rsidR="004222F0" w:rsidRPr="001F5385" w:rsidRDefault="004222F0" w:rsidP="004222F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F5385">
              <w:rPr>
                <w:rFonts w:asciiTheme="minorHAnsi" w:hAnsiTheme="minorHAnsi" w:cstheme="minorHAnsi"/>
                <w:sz w:val="22"/>
                <w:szCs w:val="22"/>
              </w:rPr>
              <w:t>Compile and upload the Blink sketch to your TI Kit.</w:t>
            </w:r>
          </w:p>
          <w:p w14:paraId="2B99D997" w14:textId="77777777" w:rsidR="004222F0" w:rsidRPr="001F5385" w:rsidRDefault="004222F0" w:rsidP="004222F0">
            <w:pPr>
              <w:pStyle w:val="ListParagraph"/>
              <w:numPr>
                <w:ilvl w:val="1"/>
                <w:numId w:val="23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F538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HINT:</w:t>
            </w:r>
            <w:r w:rsidRPr="001F5385">
              <w:rPr>
                <w:rFonts w:asciiTheme="minorHAnsi" w:hAnsiTheme="minorHAnsi" w:cstheme="minorHAnsi"/>
                <w:sz w:val="22"/>
                <w:szCs w:val="22"/>
              </w:rPr>
              <w:t xml:space="preserve"> If this works, two lights should be illuminated on your TI Kit. </w:t>
            </w:r>
          </w:p>
          <w:p w14:paraId="483D38C4" w14:textId="77777777" w:rsidR="004222F0" w:rsidRPr="001F5385" w:rsidRDefault="004222F0" w:rsidP="004222F0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Then answer the following questions:</w:t>
            </w:r>
          </w:p>
          <w:p w14:paraId="6FB798E8" w14:textId="77777777" w:rsidR="004222F0" w:rsidRPr="001F5385" w:rsidRDefault="004222F0" w:rsidP="004222F0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F5385">
              <w:rPr>
                <w:rFonts w:asciiTheme="minorHAnsi" w:hAnsiTheme="minorHAnsi" w:cstheme="minorHAnsi"/>
                <w:sz w:val="22"/>
                <w:szCs w:val="22"/>
              </w:rPr>
              <w:t xml:space="preserve">Draw (by hand or via a computer) a block diagram of your set up on your answer document. </w:t>
            </w:r>
          </w:p>
          <w:p w14:paraId="6F002D6E" w14:textId="10898269" w:rsidR="00152FCB" w:rsidRDefault="004222F0" w:rsidP="005769B3">
            <w:pPr>
              <w:pStyle w:val="ListParagraph"/>
              <w:numPr>
                <w:ilvl w:val="0"/>
                <w:numId w:val="24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1F5385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Take a picture of your TI Kit with the blinking red light lit up and submit this in the answer document</w:t>
            </w:r>
            <w:r w:rsidR="00152FCB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68757659" w14:textId="1813433F" w:rsidR="000B5B9F" w:rsidRPr="001F5385" w:rsidRDefault="000B5B9F" w:rsidP="00152FCB">
            <w:pPr>
              <w:pStyle w:val="ListParagraph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2FCB" w:rsidRPr="00501D68" w14:paraId="17D06F8B" w14:textId="77777777" w:rsidTr="005F1C9F">
        <w:tc>
          <w:tcPr>
            <w:tcW w:w="1800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7592FA4D" w14:textId="77777777" w:rsidR="005F5DFE" w:rsidRPr="001F5385" w:rsidRDefault="005F5DFE" w:rsidP="005769B3">
            <w:pPr>
              <w:jc w:val="both"/>
              <w:rPr>
                <w:rFonts w:cstheme="minorHAnsi"/>
              </w:rPr>
            </w:pPr>
          </w:p>
          <w:p w14:paraId="6EF0CD6C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1C9A9F34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39B72892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0059BC6E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15063CF3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26CA6775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309D5D8F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49546792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5D1F1EBC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0871CC64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69183048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280C4569" w14:textId="77777777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  <w:p w14:paraId="07A9CAA9" w14:textId="60012C45" w:rsidR="0037696C" w:rsidRPr="001F5385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152FCB" w:rsidRPr="00501D68" w14:paraId="230BC5D5" w14:textId="77777777" w:rsidTr="005F1C9F">
        <w:tc>
          <w:tcPr>
            <w:tcW w:w="1800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7904" w:type="dxa"/>
          </w:tcPr>
          <w:p w14:paraId="06E1E49B" w14:textId="47A60E98" w:rsidR="0037696C" w:rsidRPr="001F5385" w:rsidRDefault="00152FCB" w:rsidP="005769B3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  <w:noProof/>
              </w:rPr>
              <w:drawing>
                <wp:inline distT="0" distB="0" distL="0" distR="0" wp14:anchorId="48DDEFFC" wp14:editId="77275414">
                  <wp:extent cx="3836233" cy="2018581"/>
                  <wp:effectExtent l="0" t="0" r="0" b="127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290" r="12728" b="17542"/>
                          <a:stretch/>
                        </pic:blipFill>
                        <pic:spPr bwMode="auto">
                          <a:xfrm>
                            <a:off x="0" y="0"/>
                            <a:ext cx="3884231" cy="20438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2FCB" w:rsidRPr="00501D68" w14:paraId="7F0160F2" w14:textId="77777777" w:rsidTr="005F1C9F">
        <w:tc>
          <w:tcPr>
            <w:tcW w:w="1800" w:type="dxa"/>
          </w:tcPr>
          <w:p w14:paraId="0D82E7CC" w14:textId="291F1D0C" w:rsidR="0037696C" w:rsidRDefault="003C3CBB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7904" w:type="dxa"/>
          </w:tcPr>
          <w:p w14:paraId="2EC9E0A6" w14:textId="77777777" w:rsidR="0037696C" w:rsidRPr="001F5385" w:rsidRDefault="005F4137" w:rsidP="005769B3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The Blink code should be built in, but in case it isn’t, please use the following code in a blank sketch:</w:t>
            </w:r>
          </w:p>
          <w:p w14:paraId="55185D61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/*</w:t>
            </w:r>
          </w:p>
          <w:p w14:paraId="22C32603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Blink</w:t>
            </w:r>
          </w:p>
          <w:p w14:paraId="3395F76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The basic </w:t>
            </w:r>
            <w:proofErr w:type="spellStart"/>
            <w:r w:rsidRPr="001F5385">
              <w:rPr>
                <w:rFonts w:cstheme="minorHAnsi"/>
              </w:rPr>
              <w:t>Energia</w:t>
            </w:r>
            <w:proofErr w:type="spellEnd"/>
            <w:r w:rsidRPr="001F5385">
              <w:rPr>
                <w:rFonts w:cstheme="minorHAnsi"/>
              </w:rPr>
              <w:t xml:space="preserve"> example.</w:t>
            </w:r>
          </w:p>
          <w:p w14:paraId="1B416B70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Turns on an LED on for one second, then off for one second, repeatedly.</w:t>
            </w:r>
          </w:p>
          <w:p w14:paraId="37C35791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Change the LED define to blink other LEDs.</w:t>
            </w:r>
          </w:p>
          <w:p w14:paraId="5C033223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</w:p>
          <w:p w14:paraId="01A7481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Hardware Required:</w:t>
            </w:r>
          </w:p>
          <w:p w14:paraId="0985C9B1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* </w:t>
            </w:r>
            <w:proofErr w:type="spellStart"/>
            <w:r w:rsidRPr="001F5385">
              <w:rPr>
                <w:rFonts w:cstheme="minorHAnsi"/>
              </w:rPr>
              <w:t>LaunchPad</w:t>
            </w:r>
            <w:proofErr w:type="spellEnd"/>
            <w:r w:rsidRPr="001F5385">
              <w:rPr>
                <w:rFonts w:cstheme="minorHAnsi"/>
              </w:rPr>
              <w:t xml:space="preserve"> with an LED</w:t>
            </w:r>
          </w:p>
          <w:p w14:paraId="6C974046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</w:p>
          <w:p w14:paraId="0189B2E2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This example code is in the public domain.</w:t>
            </w:r>
          </w:p>
          <w:p w14:paraId="1AA0441F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*/</w:t>
            </w:r>
          </w:p>
          <w:p w14:paraId="11621FB3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</w:p>
          <w:p w14:paraId="7C66CB1C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// most launchpads have a red LED</w:t>
            </w:r>
          </w:p>
          <w:p w14:paraId="0E8AF8C2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#</w:t>
            </w:r>
            <w:proofErr w:type="gramStart"/>
            <w:r w:rsidRPr="001F5385">
              <w:rPr>
                <w:rFonts w:cstheme="minorHAnsi"/>
              </w:rPr>
              <w:t>define</w:t>
            </w:r>
            <w:proofErr w:type="gramEnd"/>
            <w:r w:rsidRPr="001F5385">
              <w:rPr>
                <w:rFonts w:cstheme="minorHAnsi"/>
              </w:rPr>
              <w:t xml:space="preserve"> LED RED_LED</w:t>
            </w:r>
          </w:p>
          <w:p w14:paraId="0475E4D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</w:p>
          <w:p w14:paraId="39D91F6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//see </w:t>
            </w:r>
            <w:proofErr w:type="spellStart"/>
            <w:r w:rsidRPr="001F5385">
              <w:rPr>
                <w:rFonts w:cstheme="minorHAnsi"/>
              </w:rPr>
              <w:t>pins_energia.h</w:t>
            </w:r>
            <w:proofErr w:type="spellEnd"/>
            <w:r w:rsidRPr="001F5385">
              <w:rPr>
                <w:rFonts w:cstheme="minorHAnsi"/>
              </w:rPr>
              <w:t xml:space="preserve"> for more LED definitions</w:t>
            </w:r>
          </w:p>
          <w:p w14:paraId="59970364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//#define LED GREEN_LED</w:t>
            </w:r>
          </w:p>
          <w:p w14:paraId="116A0406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lastRenderedPageBreak/>
              <w:t xml:space="preserve">  </w:t>
            </w:r>
          </w:p>
          <w:p w14:paraId="2B2914D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// the setup routine runs once when you press reset:</w:t>
            </w:r>
          </w:p>
          <w:p w14:paraId="6211AB49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void </w:t>
            </w:r>
            <w:proofErr w:type="gramStart"/>
            <w:r w:rsidRPr="001F5385">
              <w:rPr>
                <w:rFonts w:cstheme="minorHAnsi"/>
              </w:rPr>
              <w:t>setup(</w:t>
            </w:r>
            <w:proofErr w:type="gramEnd"/>
            <w:r w:rsidRPr="001F5385">
              <w:rPr>
                <w:rFonts w:cstheme="minorHAnsi"/>
              </w:rPr>
              <w:t xml:space="preserve">) {                </w:t>
            </w:r>
          </w:p>
          <w:p w14:paraId="5AE50348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// initialize the digital pin as an output.</w:t>
            </w:r>
          </w:p>
          <w:p w14:paraId="1EBBD359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1F5385">
              <w:rPr>
                <w:rFonts w:cstheme="minorHAnsi"/>
              </w:rPr>
              <w:t>pinMode</w:t>
            </w:r>
            <w:proofErr w:type="spellEnd"/>
            <w:r w:rsidRPr="001F5385">
              <w:rPr>
                <w:rFonts w:cstheme="minorHAnsi"/>
              </w:rPr>
              <w:t>(</w:t>
            </w:r>
            <w:proofErr w:type="gramEnd"/>
            <w:r w:rsidRPr="001F5385">
              <w:rPr>
                <w:rFonts w:cstheme="minorHAnsi"/>
              </w:rPr>
              <w:t xml:space="preserve">LED, OUTPUT);     </w:t>
            </w:r>
          </w:p>
          <w:p w14:paraId="26A7D048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}</w:t>
            </w:r>
          </w:p>
          <w:p w14:paraId="0EEE108F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</w:p>
          <w:p w14:paraId="5DFDEC7A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// the loop routine runs </w:t>
            </w:r>
            <w:proofErr w:type="gramStart"/>
            <w:r w:rsidRPr="001F5385">
              <w:rPr>
                <w:rFonts w:cstheme="minorHAnsi"/>
              </w:rPr>
              <w:t>over and over again</w:t>
            </w:r>
            <w:proofErr w:type="gramEnd"/>
            <w:r w:rsidRPr="001F5385">
              <w:rPr>
                <w:rFonts w:cstheme="minorHAnsi"/>
              </w:rPr>
              <w:t xml:space="preserve"> forever:</w:t>
            </w:r>
          </w:p>
          <w:p w14:paraId="7165FCCD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void </w:t>
            </w:r>
            <w:proofErr w:type="gramStart"/>
            <w:r w:rsidRPr="001F5385">
              <w:rPr>
                <w:rFonts w:cstheme="minorHAnsi"/>
              </w:rPr>
              <w:t>loop(</w:t>
            </w:r>
            <w:proofErr w:type="gramEnd"/>
            <w:r w:rsidRPr="001F5385">
              <w:rPr>
                <w:rFonts w:cstheme="minorHAnsi"/>
              </w:rPr>
              <w:t>) {</w:t>
            </w:r>
          </w:p>
          <w:p w14:paraId="70A047AB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1F5385">
              <w:rPr>
                <w:rFonts w:cstheme="minorHAnsi"/>
              </w:rPr>
              <w:t>digitalWrite</w:t>
            </w:r>
            <w:proofErr w:type="spellEnd"/>
            <w:r w:rsidRPr="001F5385">
              <w:rPr>
                <w:rFonts w:cstheme="minorHAnsi"/>
              </w:rPr>
              <w:t>(</w:t>
            </w:r>
            <w:proofErr w:type="gramEnd"/>
            <w:r w:rsidRPr="001F5385">
              <w:rPr>
                <w:rFonts w:cstheme="minorHAnsi"/>
              </w:rPr>
              <w:t>LED, HIGH);   // turn the LED on (HIGH is the voltage level)</w:t>
            </w:r>
          </w:p>
          <w:p w14:paraId="4FEA6D6C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  <w:proofErr w:type="gramStart"/>
            <w:r w:rsidRPr="001F5385">
              <w:rPr>
                <w:rFonts w:cstheme="minorHAnsi"/>
              </w:rPr>
              <w:t>delay(</w:t>
            </w:r>
            <w:proofErr w:type="gramEnd"/>
            <w:r w:rsidRPr="001F5385">
              <w:rPr>
                <w:rFonts w:cstheme="minorHAnsi"/>
              </w:rPr>
              <w:t>1000);               // wait for a second</w:t>
            </w:r>
          </w:p>
          <w:p w14:paraId="6F749D47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1F5385">
              <w:rPr>
                <w:rFonts w:cstheme="minorHAnsi"/>
              </w:rPr>
              <w:t>digitalWrite</w:t>
            </w:r>
            <w:proofErr w:type="spellEnd"/>
            <w:r w:rsidRPr="001F5385">
              <w:rPr>
                <w:rFonts w:cstheme="minorHAnsi"/>
              </w:rPr>
              <w:t>(</w:t>
            </w:r>
            <w:proofErr w:type="gramEnd"/>
            <w:r w:rsidRPr="001F5385">
              <w:rPr>
                <w:rFonts w:cstheme="minorHAnsi"/>
              </w:rPr>
              <w:t>LED, LOW);    // turn the LED off by making the voltage LOW</w:t>
            </w:r>
          </w:p>
          <w:p w14:paraId="67C28CD9" w14:textId="77777777" w:rsidR="00253072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 xml:space="preserve">  </w:t>
            </w:r>
            <w:proofErr w:type="gramStart"/>
            <w:r w:rsidRPr="001F5385">
              <w:rPr>
                <w:rFonts w:cstheme="minorHAnsi"/>
              </w:rPr>
              <w:t>delay(</w:t>
            </w:r>
            <w:proofErr w:type="gramEnd"/>
            <w:r w:rsidRPr="001F5385">
              <w:rPr>
                <w:rFonts w:cstheme="minorHAnsi"/>
              </w:rPr>
              <w:t>1000);               // wait for a second</w:t>
            </w:r>
          </w:p>
          <w:p w14:paraId="72032DCF" w14:textId="2DA25BF1" w:rsidR="005F4137" w:rsidRPr="001F5385" w:rsidRDefault="00253072" w:rsidP="00253072">
            <w:pPr>
              <w:jc w:val="both"/>
              <w:rPr>
                <w:rFonts w:cstheme="minorHAnsi"/>
              </w:rPr>
            </w:pPr>
            <w:r w:rsidRPr="001F5385">
              <w:rPr>
                <w:rFonts w:cstheme="minorHAnsi"/>
              </w:rPr>
              <w:t>}</w:t>
            </w:r>
          </w:p>
        </w:tc>
      </w:tr>
    </w:tbl>
    <w:p w14:paraId="56A0FE00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3B4E5202" w14:textId="77777777" w:rsidR="00A22F23" w:rsidRPr="007667EE" w:rsidRDefault="00A22F23" w:rsidP="007E7D02">
      <w:pPr>
        <w:spacing w:after="0" w:line="240" w:lineRule="auto"/>
        <w:rPr>
          <w:rFonts w:cstheme="minorHAnsi"/>
        </w:rPr>
      </w:pPr>
    </w:p>
    <w:p w14:paraId="20DC6435" w14:textId="53623BEA" w:rsidR="007667EE" w:rsidRPr="007667EE" w:rsidRDefault="007667EE">
      <w:pPr>
        <w:rPr>
          <w:rFonts w:cstheme="minorHAnsi"/>
          <w:kern w:val="24"/>
        </w:rPr>
      </w:pPr>
      <w:r w:rsidRPr="007667EE">
        <w:rPr>
          <w:rFonts w:cstheme="minorHAnsi"/>
        </w:rPr>
        <w:br w:type="page"/>
      </w:r>
    </w:p>
    <w:p w14:paraId="41FCFBCD" w14:textId="77777777" w:rsidR="00A22F23" w:rsidRPr="007667EE" w:rsidRDefault="00A22F23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jc w:val="both"/>
        <w:rPr>
          <w:rFonts w:asciiTheme="minorHAnsi" w:hAnsiTheme="minorHAnsi"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03"/>
        <w:gridCol w:w="8676"/>
      </w:tblGrid>
      <w:tr w:rsidR="00A44B7B" w:rsidRPr="00227121" w14:paraId="42307ED8" w14:textId="77777777" w:rsidTr="00CD1905">
        <w:tc>
          <w:tcPr>
            <w:tcW w:w="1800" w:type="dxa"/>
          </w:tcPr>
          <w:p w14:paraId="7ABBDCF8" w14:textId="209211CE" w:rsidR="00A44B7B" w:rsidRPr="00227121" w:rsidRDefault="00A44B7B" w:rsidP="00CD1905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t xml:space="preserve">Problem </w:t>
            </w:r>
            <w:r w:rsidR="00150A33">
              <w:rPr>
                <w:rFonts w:cstheme="minorHAnsi"/>
                <w:b/>
                <w:color w:val="0070C0"/>
                <w:sz w:val="28"/>
              </w:rPr>
              <w:t>2</w:t>
            </w:r>
          </w:p>
        </w:tc>
        <w:tc>
          <w:tcPr>
            <w:tcW w:w="7904" w:type="dxa"/>
          </w:tcPr>
          <w:p w14:paraId="141902D1" w14:textId="77FA1819" w:rsidR="00A44B7B" w:rsidRPr="00227121" w:rsidRDefault="00253072" w:rsidP="00CD1905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 xml:space="preserve">Communication </w:t>
            </w:r>
            <w:r w:rsidR="009049EE">
              <w:rPr>
                <w:rFonts w:cstheme="minorHAnsi"/>
                <w:b/>
                <w:color w:val="0070C0"/>
                <w:sz w:val="28"/>
              </w:rPr>
              <w:t>between the TI Kit and Your Computer: Serial Port</w:t>
            </w:r>
          </w:p>
          <w:p w14:paraId="1E8DD4FC" w14:textId="77777777" w:rsidR="00A44B7B" w:rsidRPr="00227121" w:rsidRDefault="00A44B7B" w:rsidP="00CD1905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A44B7B" w:rsidRPr="003C7B6D" w14:paraId="0ACE5C83" w14:textId="77777777" w:rsidTr="00CD1905">
        <w:tc>
          <w:tcPr>
            <w:tcW w:w="1800" w:type="dxa"/>
          </w:tcPr>
          <w:p w14:paraId="597F0041" w14:textId="77777777" w:rsidR="00A44B7B" w:rsidRPr="007667EE" w:rsidRDefault="00A44B7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7220C553" w14:textId="77777777" w:rsidR="00A37C98" w:rsidRDefault="00A37C98" w:rsidP="00A37C98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769B3">
              <w:rPr>
                <w:rFonts w:cstheme="minorHAnsi"/>
              </w:rPr>
              <w:t>This problem tests your ability to upload a sketch to the TI Kit board demonstrating that the TI kit can communicate with the computer</w:t>
            </w:r>
            <w:r>
              <w:rPr>
                <w:rFonts w:eastAsia="Times New Roman" w:cstheme="minorHAnsi"/>
                <w:sz w:val="24"/>
                <w:szCs w:val="24"/>
              </w:rPr>
              <w:t>. To do this, you will need to complete the following:</w:t>
            </w:r>
          </w:p>
          <w:p w14:paraId="7E5DFD41" w14:textId="208B7920" w:rsidR="00A37C98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ownload the </w:t>
            </w:r>
            <w:proofErr w:type="spellStart"/>
            <w:r w:rsidRPr="00306200">
              <w:rPr>
                <w:rFonts w:cstheme="minorHAnsi"/>
              </w:rPr>
              <w:t>Serial_</w:t>
            </w:r>
            <w:r w:rsidR="00BA7E63">
              <w:rPr>
                <w:rFonts w:cstheme="minorHAnsi"/>
              </w:rPr>
              <w:t>Data_T</w:t>
            </w:r>
            <w:r w:rsidRPr="00306200">
              <w:rPr>
                <w:rFonts w:cstheme="minorHAnsi"/>
              </w:rPr>
              <w:t>est</w:t>
            </w:r>
            <w:r w:rsidR="00BA7E63">
              <w:rPr>
                <w:rFonts w:cstheme="minorHAnsi"/>
              </w:rPr>
              <w:t>.ino</w:t>
            </w:r>
            <w:proofErr w:type="spellEnd"/>
            <w:r w:rsidRPr="00306200">
              <w:rPr>
                <w:rFonts w:cstheme="minorHAnsi"/>
              </w:rPr>
              <w:t xml:space="preserve"> file from </w:t>
            </w:r>
            <w:hyperlink r:id="rId11" w:history="1">
              <w:proofErr w:type="spellStart"/>
              <w:r w:rsidR="009E0845" w:rsidRPr="009E0845">
                <w:rPr>
                  <w:rStyle w:val="Hyperlink"/>
                  <w:rFonts w:cstheme="minorHAnsi"/>
                </w:rPr>
                <w:t>Github</w:t>
              </w:r>
              <w:proofErr w:type="spellEnd"/>
            </w:hyperlink>
            <w:r w:rsidR="009E0845">
              <w:rPr>
                <w:rFonts w:cstheme="minorHAnsi"/>
              </w:rPr>
              <w:t xml:space="preserve"> </w:t>
            </w:r>
            <w:r w:rsidRPr="00306200">
              <w:rPr>
                <w:rFonts w:cstheme="minorHAnsi"/>
              </w:rPr>
              <w:t xml:space="preserve">and open it in the </w:t>
            </w:r>
            <w:proofErr w:type="spellStart"/>
            <w:r w:rsidRPr="00306200">
              <w:rPr>
                <w:rFonts w:cstheme="minorHAnsi"/>
              </w:rPr>
              <w:t>Energia</w:t>
            </w:r>
            <w:proofErr w:type="spellEnd"/>
            <w:r w:rsidRPr="00306200">
              <w:rPr>
                <w:rFonts w:cstheme="minorHAnsi"/>
              </w:rPr>
              <w:t xml:space="preserve"> IDE</w:t>
            </w:r>
            <w:r w:rsidR="00A37C98" w:rsidRPr="00306200">
              <w:rPr>
                <w:rFonts w:cstheme="minorHAnsi"/>
              </w:rPr>
              <w:t xml:space="preserve">. </w:t>
            </w:r>
          </w:p>
          <w:p w14:paraId="76C9B101" w14:textId="20B7CFDD" w:rsidR="00A37C98" w:rsidRPr="00306200" w:rsidRDefault="00A37C98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ompile and upload the </w:t>
            </w:r>
            <w:proofErr w:type="spellStart"/>
            <w:r w:rsidR="00306200" w:rsidRPr="00306200">
              <w:rPr>
                <w:rFonts w:cstheme="minorHAnsi"/>
              </w:rPr>
              <w:t>Serial_test</w:t>
            </w:r>
            <w:proofErr w:type="spellEnd"/>
            <w:r w:rsidRPr="00306200">
              <w:rPr>
                <w:rFonts w:cstheme="minorHAnsi"/>
              </w:rPr>
              <w:t xml:space="preserve"> sketch to your TI Kit.</w:t>
            </w:r>
          </w:p>
          <w:p w14:paraId="7ECCD21C" w14:textId="0DABE604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Open the Serial Monitor located in the Tools Menu to complete question 2. </w:t>
            </w:r>
          </w:p>
          <w:p w14:paraId="25525950" w14:textId="0CB58B98" w:rsidR="00306200" w:rsidRPr="00306200" w:rsidRDefault="00306200" w:rsidP="0030620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Close the Serial Monitor and open the Serial Plotter located in the Tools Menu to complete question 3. </w:t>
            </w:r>
          </w:p>
          <w:p w14:paraId="412B5102" w14:textId="77777777" w:rsidR="004222F0" w:rsidRDefault="004222F0" w:rsidP="004222F0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Then answer the following questions:</w:t>
            </w:r>
          </w:p>
          <w:p w14:paraId="736DF690" w14:textId="77777777" w:rsidR="004222F0" w:rsidRPr="00306200" w:rsidRDefault="004222F0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Draw (by hand or via a computer) a block diagram of your set up on your answer document. </w:t>
            </w:r>
          </w:p>
          <w:p w14:paraId="65BE691E" w14:textId="5CDD471C" w:rsidR="004A40F4" w:rsidRDefault="00A37C98" w:rsidP="00306200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Take </w:t>
            </w:r>
            <w:r w:rsidR="004A40F4">
              <w:rPr>
                <w:rFonts w:cstheme="minorHAnsi"/>
              </w:rPr>
              <w:t xml:space="preserve">and upload </w:t>
            </w:r>
            <w:r w:rsidRPr="00306200">
              <w:rPr>
                <w:rFonts w:cstheme="minorHAnsi"/>
              </w:rPr>
              <w:t xml:space="preserve">a </w:t>
            </w:r>
            <w:r w:rsidR="00306200" w:rsidRPr="00306200">
              <w:rPr>
                <w:rFonts w:cstheme="minorHAnsi"/>
              </w:rPr>
              <w:t>screensho</w:t>
            </w:r>
            <w:r w:rsidR="00306200">
              <w:rPr>
                <w:rFonts w:cstheme="minorHAnsi"/>
              </w:rPr>
              <w:t>t</w:t>
            </w:r>
            <w:r w:rsidRPr="00306200">
              <w:rPr>
                <w:rFonts w:cstheme="minorHAnsi"/>
              </w:rPr>
              <w:t xml:space="preserve"> of </w:t>
            </w:r>
            <w:r w:rsidR="004A40F4">
              <w:rPr>
                <w:rFonts w:cstheme="minorHAnsi"/>
              </w:rPr>
              <w:t>the Serial Monitor window when 25 data points have been taken</w:t>
            </w:r>
            <w:r w:rsidRPr="00306200">
              <w:rPr>
                <w:rFonts w:cstheme="minorHAnsi"/>
              </w:rPr>
              <w:t>.</w:t>
            </w:r>
          </w:p>
          <w:p w14:paraId="7B1C6151" w14:textId="3D832D24" w:rsidR="00A44B7B" w:rsidRPr="00A77D14" w:rsidRDefault="00A37C98" w:rsidP="00A77D14">
            <w:pPr>
              <w:pStyle w:val="ListParagraph"/>
              <w:numPr>
                <w:ilvl w:val="0"/>
                <w:numId w:val="26"/>
              </w:numPr>
              <w:jc w:val="both"/>
              <w:rPr>
                <w:rFonts w:cstheme="minorHAnsi"/>
              </w:rPr>
            </w:pPr>
            <w:r w:rsidRPr="00306200">
              <w:rPr>
                <w:rFonts w:cstheme="minorHAnsi"/>
              </w:rPr>
              <w:t xml:space="preserve"> </w:t>
            </w:r>
            <w:r w:rsidR="004A40F4">
              <w:rPr>
                <w:rFonts w:cstheme="minorHAnsi"/>
              </w:rPr>
              <w:t>Take and upload a screenshot of the Serial Plotter window when 500 seconds of data have been taken.</w:t>
            </w:r>
          </w:p>
        </w:tc>
      </w:tr>
      <w:tr w:rsidR="003C3CBB" w:rsidRPr="003C7B6D" w14:paraId="08098C0C" w14:textId="77777777" w:rsidTr="00CD1905">
        <w:tc>
          <w:tcPr>
            <w:tcW w:w="1800" w:type="dxa"/>
          </w:tcPr>
          <w:p w14:paraId="3197B084" w14:textId="2F32E19A" w:rsidR="003C3CBB" w:rsidRPr="007667EE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Block Diagram</w:t>
            </w:r>
          </w:p>
        </w:tc>
        <w:tc>
          <w:tcPr>
            <w:tcW w:w="7904" w:type="dxa"/>
          </w:tcPr>
          <w:p w14:paraId="4BD045F1" w14:textId="77777777" w:rsidR="003C3CBB" w:rsidRDefault="003C3CBB" w:rsidP="00D92686">
            <w:pPr>
              <w:jc w:val="both"/>
              <w:rPr>
                <w:rFonts w:cstheme="minorHAnsi"/>
                <w:sz w:val="24"/>
              </w:rPr>
            </w:pPr>
          </w:p>
          <w:p w14:paraId="0770BA3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CB6E126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39D0246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7AAE88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6FFF0D03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5CE14B40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4F9F5A78" w14:textId="77777777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  <w:p w14:paraId="235B7E50" w14:textId="1EE844AD" w:rsidR="00DB1A35" w:rsidRDefault="00DB1A35" w:rsidP="00D92686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3C3CBB" w:rsidRPr="003C7B6D" w14:paraId="123387B6" w14:textId="77777777" w:rsidTr="00CD1905">
        <w:tc>
          <w:tcPr>
            <w:tcW w:w="1800" w:type="dxa"/>
          </w:tcPr>
          <w:p w14:paraId="68DEF690" w14:textId="7957E4A4" w:rsidR="003C3CBB" w:rsidRPr="007667EE" w:rsidRDefault="00993BB0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Solution: </w:t>
            </w:r>
            <w:r w:rsidR="00D14487">
              <w:rPr>
                <w:rFonts w:cstheme="minorHAnsi"/>
                <w:b/>
              </w:rPr>
              <w:t>Serial Monitor</w:t>
            </w:r>
          </w:p>
        </w:tc>
        <w:tc>
          <w:tcPr>
            <w:tcW w:w="7904" w:type="dxa"/>
          </w:tcPr>
          <w:p w14:paraId="4CA5DD9C" w14:textId="4303F9BD" w:rsidR="00DB1A35" w:rsidRDefault="000F3AE0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0A90AD91" wp14:editId="07355E18">
                  <wp:extent cx="4968815" cy="5372881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6320" cy="5402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487" w:rsidRPr="003C7B6D" w14:paraId="1E9C4FE1" w14:textId="77777777" w:rsidTr="00CD1905">
        <w:tc>
          <w:tcPr>
            <w:tcW w:w="1800" w:type="dxa"/>
          </w:tcPr>
          <w:p w14:paraId="0991B46C" w14:textId="458E4E0B" w:rsidR="00D14487" w:rsidRDefault="00D14487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Serial Plotter</w:t>
            </w:r>
          </w:p>
        </w:tc>
        <w:tc>
          <w:tcPr>
            <w:tcW w:w="7904" w:type="dxa"/>
          </w:tcPr>
          <w:p w14:paraId="35C340DE" w14:textId="31B0F776" w:rsidR="00DB1A35" w:rsidRDefault="006575B3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D1225BC" wp14:editId="641C0A20">
                  <wp:extent cx="5364300" cy="2888926"/>
                  <wp:effectExtent l="0" t="0" r="8255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7445" cy="290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3CBB" w:rsidRPr="003C7B6D" w14:paraId="04892351" w14:textId="77777777" w:rsidTr="00CD1905">
        <w:tc>
          <w:tcPr>
            <w:tcW w:w="1800" w:type="dxa"/>
          </w:tcPr>
          <w:p w14:paraId="1EE95DBD" w14:textId="540CF10A" w:rsidR="003C3CBB" w:rsidRPr="007667EE" w:rsidRDefault="003C3CBB" w:rsidP="00CD1905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3D5343C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#</w:t>
            </w:r>
            <w:proofErr w:type="gramStart"/>
            <w:r w:rsidRPr="00DB1A35">
              <w:rPr>
                <w:rFonts w:cstheme="minorHAnsi"/>
                <w:sz w:val="24"/>
              </w:rPr>
              <w:t>define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r w:rsidRPr="00DB1A35">
              <w:rPr>
                <w:rFonts w:cstheme="minorHAnsi"/>
                <w:sz w:val="24"/>
              </w:rPr>
              <w:t xml:space="preserve"> A2</w:t>
            </w:r>
          </w:p>
          <w:p w14:paraId="3E5B318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4B879AC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void </w:t>
            </w:r>
            <w:proofErr w:type="gramStart"/>
            <w:r w:rsidRPr="00DB1A35">
              <w:rPr>
                <w:rFonts w:cstheme="minorHAnsi"/>
                <w:sz w:val="24"/>
              </w:rPr>
              <w:t>setup(</w:t>
            </w:r>
            <w:proofErr w:type="gramEnd"/>
            <w:r w:rsidRPr="00DB1A35">
              <w:rPr>
                <w:rFonts w:cstheme="minorHAnsi"/>
                <w:sz w:val="24"/>
              </w:rPr>
              <w:t>) {</w:t>
            </w:r>
          </w:p>
          <w:p w14:paraId="2C498781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 // initialize serial communication at 9600 bits per second:</w:t>
            </w:r>
          </w:p>
          <w:p w14:paraId="1BE03715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  <w:proofErr w:type="spellStart"/>
            <w:r w:rsidRPr="00DB1A35">
              <w:rPr>
                <w:rFonts w:cstheme="minorHAnsi"/>
                <w:sz w:val="24"/>
              </w:rPr>
              <w:t>Serial.begin</w:t>
            </w:r>
            <w:proofErr w:type="spellEnd"/>
            <w:r w:rsidRPr="00DB1A35">
              <w:rPr>
                <w:rFonts w:cstheme="minorHAnsi"/>
                <w:sz w:val="24"/>
              </w:rPr>
              <w:t>(9600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03ADE498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</w:t>
            </w:r>
            <w:proofErr w:type="spellStart"/>
            <w:proofErr w:type="gramStart"/>
            <w:r w:rsidRPr="00DB1A35">
              <w:rPr>
                <w:rFonts w:cstheme="minorHAnsi"/>
                <w:sz w:val="24"/>
              </w:rPr>
              <w:t>analogReference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gramEnd"/>
            <w:r w:rsidRPr="00DB1A35">
              <w:rPr>
                <w:rFonts w:cstheme="minorHAnsi"/>
                <w:sz w:val="24"/>
              </w:rPr>
              <w:t>INTERNAL);</w:t>
            </w:r>
          </w:p>
          <w:p w14:paraId="4127450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1A900506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  <w:p w14:paraId="221D64B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CAE6AE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void </w:t>
            </w:r>
            <w:proofErr w:type="gramStart"/>
            <w:r w:rsidRPr="00DB1A35">
              <w:rPr>
                <w:rFonts w:cstheme="minorHAnsi"/>
                <w:sz w:val="24"/>
              </w:rPr>
              <w:t>loop(</w:t>
            </w:r>
            <w:proofErr w:type="gramEnd"/>
            <w:r w:rsidRPr="00DB1A35">
              <w:rPr>
                <w:rFonts w:cstheme="minorHAnsi"/>
                <w:sz w:val="24"/>
              </w:rPr>
              <w:t>) {</w:t>
            </w:r>
          </w:p>
          <w:p w14:paraId="2A48A56B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Convert the analog reading (which goes from 0 - 1023) to a voltage (0 - 5V):</w:t>
            </w:r>
          </w:p>
          <w:p w14:paraId="3FFED0D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// get the temperature and convert it to </w:t>
            </w:r>
            <w:proofErr w:type="spellStart"/>
            <w:r w:rsidRPr="00DB1A35">
              <w:rPr>
                <w:rFonts w:cstheme="minorHAnsi"/>
                <w:sz w:val="24"/>
              </w:rPr>
              <w:t>celsius</w:t>
            </w:r>
            <w:proofErr w:type="spellEnd"/>
          </w:p>
          <w:p w14:paraId="2D9F83B4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5B8C6CED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</w:p>
          <w:p w14:paraId="353BA67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reading = </w:t>
            </w:r>
            <w:proofErr w:type="spellStart"/>
            <w:r w:rsidRPr="00DB1A35">
              <w:rPr>
                <w:rFonts w:cstheme="minorHAnsi"/>
                <w:sz w:val="24"/>
              </w:rPr>
              <w:t>analogRead</w:t>
            </w:r>
            <w:proofErr w:type="spellEnd"/>
            <w:r w:rsidRPr="00DB1A35">
              <w:rPr>
                <w:rFonts w:cstheme="minorHAnsi"/>
                <w:sz w:val="24"/>
              </w:rPr>
              <w:t>(</w:t>
            </w:r>
            <w:proofErr w:type="spellStart"/>
            <w:r w:rsidRPr="00DB1A35">
              <w:rPr>
                <w:rFonts w:cstheme="minorHAnsi"/>
                <w:sz w:val="24"/>
              </w:rPr>
              <w:t>sensorPin</w:t>
            </w:r>
            <w:proofErr w:type="spellEnd"/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4C6D68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voltage = reading * 5.0 / </w:t>
            </w:r>
            <w:proofErr w:type="gramStart"/>
            <w:r w:rsidRPr="00DB1A35">
              <w:rPr>
                <w:rFonts w:cstheme="minorHAnsi"/>
                <w:sz w:val="24"/>
              </w:rPr>
              <w:t>1024.0;</w:t>
            </w:r>
            <w:proofErr w:type="gramEnd"/>
          </w:p>
          <w:p w14:paraId="1C45AE0E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float temp = voltage * </w:t>
            </w:r>
            <w:proofErr w:type="gramStart"/>
            <w:r w:rsidRPr="00DB1A35">
              <w:rPr>
                <w:rFonts w:cstheme="minorHAnsi"/>
                <w:sz w:val="24"/>
              </w:rPr>
              <w:t>100 ;</w:t>
            </w:r>
            <w:proofErr w:type="gramEnd"/>
          </w:p>
          <w:p w14:paraId="38330F2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 </w:t>
            </w:r>
          </w:p>
          <w:p w14:paraId="19D90A43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:</w:t>
            </w:r>
          </w:p>
          <w:p w14:paraId="366B5D92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temp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4FF16A7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</w:p>
          <w:p w14:paraId="7B8EAC40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</w:t>
            </w:r>
            <w:proofErr w:type="spellEnd"/>
            <w:r w:rsidRPr="00DB1A35">
              <w:rPr>
                <w:rFonts w:cstheme="minorHAnsi"/>
                <w:sz w:val="24"/>
              </w:rPr>
              <w:t>(" \xC2\xB0"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2B72FC9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// print out the value you read, and skip next line</w:t>
            </w:r>
          </w:p>
          <w:p w14:paraId="75516267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spellStart"/>
            <w:r w:rsidRPr="00DB1A35">
              <w:rPr>
                <w:rFonts w:cstheme="minorHAnsi"/>
                <w:sz w:val="24"/>
              </w:rPr>
              <w:t>Serial.println</w:t>
            </w:r>
            <w:proofErr w:type="spellEnd"/>
            <w:r w:rsidRPr="00DB1A35">
              <w:rPr>
                <w:rFonts w:cstheme="minorHAnsi"/>
                <w:sz w:val="24"/>
              </w:rPr>
              <w:t>("C"</w:t>
            </w:r>
            <w:proofErr w:type="gramStart"/>
            <w:r w:rsidRPr="00DB1A35">
              <w:rPr>
                <w:rFonts w:cstheme="minorHAnsi"/>
                <w:sz w:val="24"/>
              </w:rPr>
              <w:t>);</w:t>
            </w:r>
            <w:proofErr w:type="gramEnd"/>
          </w:p>
          <w:p w14:paraId="4E390E0A" w14:textId="77777777" w:rsidR="00DB1A35" w:rsidRPr="00DB1A35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 xml:space="preserve"> </w:t>
            </w:r>
            <w:proofErr w:type="gramStart"/>
            <w:r w:rsidRPr="00DB1A35">
              <w:rPr>
                <w:rFonts w:cstheme="minorHAnsi"/>
                <w:sz w:val="24"/>
              </w:rPr>
              <w:t>delay(</w:t>
            </w:r>
            <w:proofErr w:type="gramEnd"/>
            <w:r w:rsidRPr="00DB1A35">
              <w:rPr>
                <w:rFonts w:cstheme="minorHAnsi"/>
                <w:sz w:val="24"/>
              </w:rPr>
              <w:t xml:space="preserve">1000); </w:t>
            </w:r>
          </w:p>
          <w:p w14:paraId="79BDE1B7" w14:textId="7DDC82F3" w:rsidR="003C3CBB" w:rsidRDefault="00DB1A35" w:rsidP="00DB1A35">
            <w:pPr>
              <w:jc w:val="both"/>
              <w:rPr>
                <w:rFonts w:cstheme="minorHAnsi"/>
                <w:sz w:val="24"/>
              </w:rPr>
            </w:pPr>
            <w:r w:rsidRPr="00DB1A35">
              <w:rPr>
                <w:rFonts w:cstheme="minorHAnsi"/>
                <w:sz w:val="24"/>
              </w:rPr>
              <w:t>}</w:t>
            </w:r>
          </w:p>
        </w:tc>
      </w:tr>
    </w:tbl>
    <w:p w14:paraId="3EC79711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09FB3867" w14:textId="77777777" w:rsidR="003938E2" w:rsidRDefault="003938E2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770C8D" w:rsidRPr="00227121" w14:paraId="4C4D79B0" w14:textId="77777777" w:rsidTr="00C74500">
        <w:tc>
          <w:tcPr>
            <w:tcW w:w="1800" w:type="dxa"/>
          </w:tcPr>
          <w:p w14:paraId="2D52A821" w14:textId="6F048F80" w:rsidR="00150A33" w:rsidRPr="00227121" w:rsidRDefault="00150A33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 w:rsidRPr="00227121">
              <w:rPr>
                <w:rFonts w:cstheme="minorHAnsi"/>
                <w:b/>
                <w:color w:val="0070C0"/>
                <w:sz w:val="28"/>
              </w:rPr>
              <w:lastRenderedPageBreak/>
              <w:t xml:space="preserve">Problem </w:t>
            </w:r>
            <w:r>
              <w:rPr>
                <w:rFonts w:cstheme="minorHAnsi"/>
                <w:b/>
                <w:color w:val="0070C0"/>
                <w:sz w:val="28"/>
              </w:rPr>
              <w:t>3</w:t>
            </w:r>
          </w:p>
        </w:tc>
        <w:tc>
          <w:tcPr>
            <w:tcW w:w="7904" w:type="dxa"/>
          </w:tcPr>
          <w:p w14:paraId="5708B8DA" w14:textId="3209D950" w:rsidR="00150A33" w:rsidRPr="00227121" w:rsidRDefault="00A77D14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Basic Circuit with the TI Kit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770C8D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2D8984EF" w:rsidR="00150A33" w:rsidRPr="00537FC1" w:rsidRDefault="0046101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Now that you understand the basics </w:t>
            </w:r>
            <w:r w:rsidR="00D31957" w:rsidRPr="00537FC1">
              <w:rPr>
                <w:rFonts w:cstheme="minorHAnsi"/>
              </w:rPr>
              <w:t xml:space="preserve">of the TI Kit, it is time to begin using sensors to solve various problems. In this first problem, you will simply be building a circuit using the TI Kit to play the Purdue Fight Song. </w:t>
            </w:r>
            <w:r w:rsidR="00682F9D" w:rsidRPr="00537FC1">
              <w:rPr>
                <w:rFonts w:cstheme="minorHAnsi"/>
              </w:rPr>
              <w:t>To do this, you will need to complete the following:</w:t>
            </w:r>
          </w:p>
          <w:p w14:paraId="6A61A9F3" w14:textId="09CBA8F0" w:rsidR="00150A33" w:rsidRPr="00537FC1" w:rsidRDefault="00682F9D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Download the </w:t>
            </w:r>
            <w:proofErr w:type="spellStart"/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uzzer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_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purdue_f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ight_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>ong</w:t>
            </w:r>
            <w:r w:rsidR="00E97137" w:rsidRPr="00537FC1">
              <w:rPr>
                <w:rFonts w:asciiTheme="minorHAnsi" w:hAnsiTheme="minorHAnsi" w:cstheme="minorHAnsi"/>
                <w:sz w:val="22"/>
                <w:szCs w:val="22"/>
              </w:rPr>
              <w:t>.ino</w:t>
            </w:r>
            <w:proofErr w:type="spellEnd"/>
            <w:r w:rsidR="00314BE3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file from </w:t>
            </w:r>
            <w:hyperlink r:id="rId14" w:history="1">
              <w:proofErr w:type="spellStart"/>
              <w:r w:rsidR="009E0845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G</w:t>
              </w:r>
              <w:r w:rsidR="00314BE3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ithu</w:t>
              </w:r>
              <w:r w:rsidR="003945BF" w:rsidRPr="00537FC1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</w:t>
              </w:r>
              <w:proofErr w:type="spellEnd"/>
            </w:hyperlink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and open in </w:t>
            </w:r>
            <w:proofErr w:type="spellStart"/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Energia</w:t>
            </w:r>
            <w:proofErr w:type="spellEnd"/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7A0F849" w14:textId="288A2075" w:rsidR="00FB18BE" w:rsidRPr="00537FC1" w:rsidRDefault="00314BE3" w:rsidP="00FB18B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Before compiling and uploading the sketch, first you need to add to the board. </w:t>
            </w:r>
          </w:p>
          <w:p w14:paraId="1E121153" w14:textId="77777777" w:rsidR="00B537B4" w:rsidRPr="00537FC1" w:rsidRDefault="009233A6" w:rsidP="009233A6">
            <w:pPr>
              <w:pStyle w:val="ListParagraph"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Grove Starter Kit Buzzer to J14 of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sing the </w:t>
            </w:r>
            <w:r w:rsidR="00A402B8" w:rsidRPr="00537FC1">
              <w:rPr>
                <w:rFonts w:asciiTheme="minorHAnsi" w:hAnsiTheme="minorHAnsi" w:cstheme="minorHAnsi"/>
                <w:sz w:val="22"/>
                <w:szCs w:val="22"/>
              </w:rPr>
              <w:t>four-prong</w:t>
            </w: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con</w:t>
            </w:r>
            <w:r w:rsidR="003945BF" w:rsidRPr="00537FC1">
              <w:rPr>
                <w:rFonts w:asciiTheme="minorHAnsi" w:hAnsiTheme="minorHAnsi" w:cstheme="minorHAnsi"/>
                <w:sz w:val="22"/>
                <w:szCs w:val="22"/>
              </w:rPr>
              <w:t>nector cable.</w:t>
            </w:r>
            <w:r w:rsidR="000D1D41"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47140A9C" w14:textId="77777777" w:rsidR="00770C8D" w:rsidRPr="00537FC1" w:rsidRDefault="00770C8D" w:rsidP="00B537B4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</w:pPr>
          </w:p>
          <w:p w14:paraId="43DE7FF4" w14:textId="77777777" w:rsidR="00537FC1" w:rsidRPr="00537FC1" w:rsidRDefault="00770C8D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1FE69E52" wp14:editId="10EF9B77">
                  <wp:extent cx="2954992" cy="1043796"/>
                  <wp:effectExtent l="0" t="0" r="0" b="444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616" t="42385" r="21891" b="30563"/>
                          <a:stretch/>
                        </pic:blipFill>
                        <pic:spPr bwMode="auto">
                          <a:xfrm rot="10800000">
                            <a:off x="0" y="0"/>
                            <a:ext cx="2992651" cy="10570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3F2FA2" w14:textId="50992177" w:rsidR="00FB18BE" w:rsidRPr="00537FC1" w:rsidRDefault="00537FC1" w:rsidP="00537FC1">
            <w:pPr>
              <w:pStyle w:val="Caption"/>
              <w:ind w:left="144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1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Grove Starter Kit Buzzer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onnection</w:t>
            </w:r>
          </w:p>
          <w:p w14:paraId="6F5FE849" w14:textId="77777777" w:rsidR="00537FC1" w:rsidRPr="00537FC1" w:rsidRDefault="003945BF" w:rsidP="00537FC1">
            <w:pPr>
              <w:pStyle w:val="ListParagraph"/>
              <w:keepNext/>
              <w:numPr>
                <w:ilvl w:val="1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Connect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underneath the TI Kit board. </w:t>
            </w:r>
            <w:r w:rsidR="00B537B4"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25648286" wp14:editId="1BF023CD">
                  <wp:extent cx="2907102" cy="1452952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82" t="38674"/>
                          <a:stretch/>
                        </pic:blipFill>
                        <pic:spPr bwMode="auto">
                          <a:xfrm rot="10800000">
                            <a:off x="0" y="0"/>
                            <a:ext cx="2929400" cy="14640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C0684B" w14:textId="3B93C2BC" w:rsidR="00856EC2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2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Top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73A4036A" w14:textId="77777777" w:rsidR="00537FC1" w:rsidRPr="00537FC1" w:rsidRDefault="00856EC2" w:rsidP="00537FC1">
            <w:pPr>
              <w:pStyle w:val="ListParagraph"/>
              <w:keepNext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38F8F9FB" wp14:editId="064EC692">
                  <wp:extent cx="2895590" cy="2173809"/>
                  <wp:effectExtent l="0" t="0" r="63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967" cy="21958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1C7307" w14:textId="701165E3" w:rsidR="003945BF" w:rsidRPr="00537FC1" w:rsidRDefault="00537FC1" w:rsidP="00537FC1">
            <w:pPr>
              <w:pStyle w:val="Caption"/>
              <w:ind w:left="1440"/>
              <w:jc w:val="both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Figure 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begin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instrText xml:space="preserve"> SEQ Figure \* ARABIC </w:instrTex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separate"/>
            </w:r>
            <w:r w:rsidRPr="00537FC1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3</w:t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fldChar w:fldCharType="end"/>
            </w:r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: Side View of </w:t>
            </w:r>
            <w:proofErr w:type="spellStart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Boosterpack</w:t>
            </w:r>
            <w:proofErr w:type="spellEnd"/>
            <w:r w:rsidRPr="00537FC1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TI Kit Connection</w:t>
            </w:r>
          </w:p>
          <w:p w14:paraId="06FCCD7C" w14:textId="5F1DF04A" w:rsidR="00150A33" w:rsidRPr="00537FC1" w:rsidRDefault="003945BF" w:rsidP="00D92686">
            <w:pPr>
              <w:pStyle w:val="ListParagraph"/>
              <w:numPr>
                <w:ilvl w:val="0"/>
                <w:numId w:val="27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Upload and compile the </w:t>
            </w:r>
            <w:proofErr w:type="spellStart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Buzzer_Fight_Song</w:t>
            </w:r>
            <w:proofErr w:type="spellEnd"/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 file. </w:t>
            </w:r>
          </w:p>
          <w:p w14:paraId="303407AC" w14:textId="77777777" w:rsidR="009E0845" w:rsidRPr="00537FC1" w:rsidRDefault="009E0845" w:rsidP="009E0845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lastRenderedPageBreak/>
              <w:t>Then answer the following questions:</w:t>
            </w:r>
          </w:p>
          <w:p w14:paraId="57172208" w14:textId="77777777" w:rsidR="009E0845" w:rsidRPr="00537FC1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 xml:space="preserve">Draw (by hand or via a computer) a block diagram of your set up on your answer document. </w:t>
            </w:r>
          </w:p>
          <w:p w14:paraId="5B73B59E" w14:textId="57E52DBB" w:rsidR="00150A33" w:rsidRPr="00537FC1" w:rsidRDefault="009E0845" w:rsidP="009E0845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537FC1">
              <w:rPr>
                <w:rFonts w:asciiTheme="minorHAnsi" w:hAnsiTheme="minorHAnsi" w:cstheme="minorHAnsi"/>
                <w:sz w:val="22"/>
                <w:szCs w:val="22"/>
              </w:rPr>
              <w:t>Record a sound clip of your buzzer playing the Purdue Fight Song and upload it along with your answer document.</w:t>
            </w:r>
          </w:p>
        </w:tc>
      </w:tr>
      <w:tr w:rsidR="00770C8D" w:rsidRPr="003C7B6D" w14:paraId="660904BF" w14:textId="77777777" w:rsidTr="00C74500">
        <w:tc>
          <w:tcPr>
            <w:tcW w:w="1800" w:type="dxa"/>
          </w:tcPr>
          <w:p w14:paraId="03816E36" w14:textId="4B2416E1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Solution: Block Diagram</w:t>
            </w:r>
          </w:p>
        </w:tc>
        <w:tc>
          <w:tcPr>
            <w:tcW w:w="7904" w:type="dxa"/>
          </w:tcPr>
          <w:p w14:paraId="54381F3A" w14:textId="77777777" w:rsidR="00FB18BE" w:rsidRPr="00537FC1" w:rsidRDefault="00FB18BE" w:rsidP="00D92686">
            <w:pPr>
              <w:jc w:val="both"/>
              <w:rPr>
                <w:rFonts w:cstheme="minorHAnsi"/>
              </w:rPr>
            </w:pPr>
          </w:p>
          <w:p w14:paraId="56C53A8B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D29231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4E09CB7F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24BF9F63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E4E3C97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71F05228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5270CC74" w14:textId="77777777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  <w:p w14:paraId="176DB016" w14:textId="2B8CC510" w:rsidR="009E0845" w:rsidRPr="00537FC1" w:rsidRDefault="009E0845" w:rsidP="00D92686">
            <w:pPr>
              <w:jc w:val="both"/>
              <w:rPr>
                <w:rFonts w:cstheme="minorHAnsi"/>
              </w:rPr>
            </w:pPr>
          </w:p>
        </w:tc>
      </w:tr>
      <w:tr w:rsidR="00770C8D" w:rsidRPr="003C7B6D" w14:paraId="075882F5" w14:textId="77777777" w:rsidTr="00C74500">
        <w:tc>
          <w:tcPr>
            <w:tcW w:w="1800" w:type="dxa"/>
          </w:tcPr>
          <w:p w14:paraId="50EBBCC1" w14:textId="59D8E9F4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Sound Clip</w:t>
            </w:r>
          </w:p>
        </w:tc>
        <w:tc>
          <w:tcPr>
            <w:tcW w:w="7904" w:type="dxa"/>
          </w:tcPr>
          <w:p w14:paraId="7EB52BA6" w14:textId="645D2EFE" w:rsidR="009E0845" w:rsidRPr="00537FC1" w:rsidRDefault="000D5C70" w:rsidP="00D92686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Please submit the audio clip along with the answer document when submitting this assignment. </w:t>
            </w:r>
            <w:r w:rsidR="00E24FC2">
              <w:rPr>
                <w:rFonts w:cstheme="minorHAnsi"/>
              </w:rPr>
              <w:object w:dxaOrig="1530" w:dyaOrig="992" w14:anchorId="65E0B4D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8" type="#_x0000_t75" style="width:76.5pt;height:49.5pt" o:ole="">
                  <v:imagedata r:id="rId18" o:title=""/>
                </v:shape>
                <o:OLEObject Type="Embed" ProgID="Package" ShapeID="_x0000_i1028" DrawAspect="Icon" ObjectID="_1718484540" r:id="rId19"/>
              </w:object>
            </w:r>
          </w:p>
        </w:tc>
      </w:tr>
      <w:tr w:rsidR="00770C8D" w:rsidRPr="003C7B6D" w14:paraId="5D4D354A" w14:textId="77777777" w:rsidTr="00C74500">
        <w:tc>
          <w:tcPr>
            <w:tcW w:w="1800" w:type="dxa"/>
          </w:tcPr>
          <w:p w14:paraId="54A81C5B" w14:textId="0B068A3F" w:rsidR="009E0845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08139F5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</w:t>
            </w:r>
          </w:p>
          <w:p w14:paraId="73D37F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Grove Buzzer</w:t>
            </w:r>
          </w:p>
          <w:p w14:paraId="13DE917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5C7F664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example uses a buzzer to play melodies. It sends a square wave of the </w:t>
            </w:r>
          </w:p>
          <w:p w14:paraId="1E82DEA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appropriate frequency to the buzzer, generating the corresponding tone.</w:t>
            </w:r>
          </w:p>
          <w:p w14:paraId="1DA3622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1FF8B38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e circuit:</w:t>
            </w:r>
          </w:p>
          <w:p w14:paraId="230C219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Buzzer attached to Pin 39 (J14 plug on Grove Base </w:t>
            </w:r>
            <w:proofErr w:type="spellStart"/>
            <w:r w:rsidRPr="00537FC1">
              <w:rPr>
                <w:rFonts w:cstheme="minorHAnsi"/>
              </w:rPr>
              <w:t>BoosterPack</w:t>
            </w:r>
            <w:proofErr w:type="spellEnd"/>
            <w:r w:rsidRPr="00537FC1">
              <w:rPr>
                <w:rFonts w:cstheme="minorHAnsi"/>
              </w:rPr>
              <w:t>)</w:t>
            </w:r>
          </w:p>
          <w:p w14:paraId="2370F4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3F71BB0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* Note:</w:t>
            </w:r>
          </w:p>
          <w:p w14:paraId="092026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316EF04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This example code is in the public domain.</w:t>
            </w:r>
          </w:p>
          <w:p w14:paraId="08039A2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0D3C6D0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http://www.seeedstudio.com/depot/Grove-Buzzer-p-768.html</w:t>
            </w:r>
          </w:p>
          <w:p w14:paraId="62308B1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7B55363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*/</w:t>
            </w:r>
          </w:p>
          <w:p w14:paraId="0F0CD62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</w:t>
            </w:r>
          </w:p>
          <w:p w14:paraId="7A80AD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cro Define */</w:t>
            </w:r>
          </w:p>
          <w:p w14:paraId="357F64D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#</w:t>
            </w:r>
            <w:proofErr w:type="gramStart"/>
            <w:r w:rsidRPr="00537FC1">
              <w:rPr>
                <w:rFonts w:cstheme="minorHAnsi"/>
              </w:rPr>
              <w:t>define</w:t>
            </w:r>
            <w:proofErr w:type="gramEnd"/>
            <w:r w:rsidRPr="00537FC1">
              <w:rPr>
                <w:rFonts w:cstheme="minorHAnsi"/>
              </w:rPr>
              <w:t xml:space="preserve"> BUZZER_PIN               39            /* sig pin of the Grove Buzzer */</w:t>
            </w:r>
          </w:p>
          <w:p w14:paraId="734D7F5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F1C60D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length = </w:t>
            </w:r>
            <w:proofErr w:type="gramStart"/>
            <w:r w:rsidRPr="00537FC1">
              <w:rPr>
                <w:rFonts w:cstheme="minorHAnsi"/>
              </w:rPr>
              <w:t xml:space="preserve">59;   </w:t>
            </w:r>
            <w:proofErr w:type="gramEnd"/>
            <w:r w:rsidRPr="00537FC1">
              <w:rPr>
                <w:rFonts w:cstheme="minorHAnsi"/>
              </w:rPr>
              <w:t xml:space="preserve">      /* the number of notes */</w:t>
            </w:r>
          </w:p>
          <w:p w14:paraId="7EBBDF5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char </w:t>
            </w:r>
            <w:proofErr w:type="gramStart"/>
            <w:r w:rsidRPr="00537FC1">
              <w:rPr>
                <w:rFonts w:cstheme="minorHAnsi"/>
              </w:rPr>
              <w:t>notes[</w:t>
            </w:r>
            <w:proofErr w:type="gramEnd"/>
            <w:r w:rsidRPr="00537FC1">
              <w:rPr>
                <w:rFonts w:cstheme="minorHAnsi"/>
              </w:rPr>
              <w:t>] = "</w:t>
            </w:r>
            <w:proofErr w:type="spellStart"/>
            <w:r w:rsidRPr="00537FC1">
              <w:rPr>
                <w:rFonts w:cstheme="minorHAnsi"/>
              </w:rPr>
              <w:t>dewgabbcccgat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bbagabbaewgwea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ddewgabbbccgab</w:t>
            </w:r>
            <w:proofErr w:type="spellEnd"/>
            <w:r w:rsidRPr="00537FC1">
              <w:rPr>
                <w:rFonts w:cstheme="minorHAnsi"/>
              </w:rPr>
              <w:t xml:space="preserve"> </w:t>
            </w:r>
            <w:proofErr w:type="spellStart"/>
            <w:r w:rsidRPr="00537FC1">
              <w:rPr>
                <w:rFonts w:cstheme="minorHAnsi"/>
              </w:rPr>
              <w:t>ewgedgbdebagg</w:t>
            </w:r>
            <w:proofErr w:type="spellEnd"/>
            <w:r w:rsidRPr="00537FC1">
              <w:rPr>
                <w:rFonts w:cstheme="minorHAnsi"/>
              </w:rPr>
              <w:t xml:space="preserve"> "; /*notes in the song. Use a space for rests*/</w:t>
            </w:r>
          </w:p>
          <w:p w14:paraId="0874C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int beats[] = { 2, 2, 2, 3, 1, 2, 2, 2, 1, 1, 2, 1, 1, 5, 1, 4, 2, 2, 3, 1, 2, 2, 2, 1, 1, 2, 1, 1, 5, 1, 3, 1, 2, 2, 3, 1, 2, 1, 1, 2, 2, 2, 2, 5, 1, 3, 1, 2, 2, 2, 2, 2, 2, 3, 1, 3, 1, 5, 1 }; /*length of each note. 1 = quarter note*/</w:t>
            </w:r>
          </w:p>
          <w:p w14:paraId="025F78F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tempo = </w:t>
            </w:r>
            <w:proofErr w:type="gramStart"/>
            <w:r w:rsidRPr="00537FC1">
              <w:rPr>
                <w:rFonts w:cstheme="minorHAnsi"/>
              </w:rPr>
              <w:t>200;</w:t>
            </w:r>
            <w:proofErr w:type="gramEnd"/>
          </w:p>
          <w:p w14:paraId="23AF9CC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231F49D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/* the </w:t>
            </w:r>
            <w:proofErr w:type="gramStart"/>
            <w:r w:rsidRPr="00537FC1">
              <w:rPr>
                <w:rFonts w:cstheme="minorHAnsi"/>
              </w:rPr>
              <w:t>setup(</w:t>
            </w:r>
            <w:proofErr w:type="gramEnd"/>
            <w:r w:rsidRPr="00537FC1">
              <w:rPr>
                <w:rFonts w:cstheme="minorHAnsi"/>
              </w:rPr>
              <w:t>) method runs once, when the sketch starts */</w:t>
            </w:r>
          </w:p>
          <w:p w14:paraId="026117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lastRenderedPageBreak/>
              <w:t xml:space="preserve">void </w:t>
            </w:r>
            <w:proofErr w:type="gramStart"/>
            <w:r w:rsidRPr="00537FC1">
              <w:rPr>
                <w:rFonts w:cstheme="minorHAnsi"/>
              </w:rPr>
              <w:t>setup(</w:t>
            </w:r>
            <w:proofErr w:type="gramEnd"/>
            <w:r w:rsidRPr="00537FC1">
              <w:rPr>
                <w:rFonts w:cstheme="minorHAnsi"/>
              </w:rPr>
              <w:t>)</w:t>
            </w:r>
          </w:p>
          <w:p w14:paraId="61DBB5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4C12ED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* set buzzer pin as output */</w:t>
            </w:r>
          </w:p>
          <w:p w14:paraId="422E321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  <w:proofErr w:type="spellStart"/>
            <w:proofErr w:type="gramStart"/>
            <w:r w:rsidRPr="00537FC1">
              <w:rPr>
                <w:rFonts w:cstheme="minorHAnsi"/>
              </w:rPr>
              <w:t>pinMod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BUZZER_PIN, OUTPUT);       </w:t>
            </w:r>
          </w:p>
          <w:p w14:paraId="0144633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379FEE8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0D8F9DC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gramStart"/>
            <w:r w:rsidRPr="00537FC1">
              <w:rPr>
                <w:rFonts w:cstheme="minorHAnsi"/>
              </w:rPr>
              <w:t>loop(</w:t>
            </w:r>
            <w:proofErr w:type="gramEnd"/>
            <w:r w:rsidRPr="00537FC1">
              <w:rPr>
                <w:rFonts w:cstheme="minorHAnsi"/>
              </w:rPr>
              <w:t>)</w:t>
            </w:r>
          </w:p>
          <w:p w14:paraId="59A562B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38C9DF6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//Loop through each note</w:t>
            </w:r>
          </w:p>
          <w:p w14:paraId="338B43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  <w:proofErr w:type="gramStart"/>
            <w:r w:rsidRPr="00537FC1">
              <w:rPr>
                <w:rFonts w:cstheme="minorHAnsi"/>
              </w:rPr>
              <w:t>for(</w:t>
            </w:r>
            <w:proofErr w:type="gramEnd"/>
            <w:r w:rsidRPr="00537FC1">
              <w:rPr>
                <w:rFonts w:cstheme="minorHAnsi"/>
              </w:rPr>
              <w:t xml:space="preserve">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length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9F3B1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7AA1F6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//space indicates a pause</w:t>
            </w:r>
          </w:p>
          <w:p w14:paraId="54842BB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' ') </w:t>
            </w:r>
          </w:p>
          <w:p w14:paraId="6D8D8A0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69F629F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delay(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23B5556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 </w:t>
            </w:r>
          </w:p>
          <w:p w14:paraId="7E9B2F3B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else </w:t>
            </w:r>
          </w:p>
          <w:p w14:paraId="226FD53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375325F3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>(not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beat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 * tempo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0BE3B100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3909F8A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gramStart"/>
            <w:r w:rsidRPr="00537FC1">
              <w:rPr>
                <w:rFonts w:cstheme="minorHAnsi"/>
              </w:rPr>
              <w:t>delay(</w:t>
            </w:r>
            <w:proofErr w:type="gramEnd"/>
            <w:r w:rsidRPr="00537FC1">
              <w:rPr>
                <w:rFonts w:cstheme="minorHAnsi"/>
              </w:rPr>
              <w:t>tempo / 2);    /* delay between notes */</w:t>
            </w:r>
          </w:p>
          <w:p w14:paraId="4E96277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7173FA0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094BF8E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429849E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play tone */</w:t>
            </w:r>
          </w:p>
          <w:p w14:paraId="6758CFA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proofErr w:type="gram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int tone, int duration) </w:t>
            </w:r>
          </w:p>
          <w:p w14:paraId="5524241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66899D6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long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duration * 1000L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+= tone * 2) </w:t>
            </w:r>
          </w:p>
          <w:p w14:paraId="4868A62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71BBEEC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>BUZZER_PIN, HIGH);</w:t>
            </w:r>
          </w:p>
          <w:p w14:paraId="51C5223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12BF4A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proofErr w:type="gramStart"/>
            <w:r w:rsidRPr="00537FC1">
              <w:rPr>
                <w:rFonts w:cstheme="minorHAnsi"/>
              </w:rPr>
              <w:t>digitalWri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>BUZZER_PIN, LOW);</w:t>
            </w:r>
          </w:p>
          <w:p w14:paraId="4F8921B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</w:t>
            </w:r>
            <w:proofErr w:type="spellStart"/>
            <w:r w:rsidRPr="00537FC1">
              <w:rPr>
                <w:rFonts w:cstheme="minorHAnsi"/>
              </w:rPr>
              <w:t>delayMicroseconds</w:t>
            </w:r>
            <w:proofErr w:type="spellEnd"/>
            <w:r w:rsidRPr="00537FC1">
              <w:rPr>
                <w:rFonts w:cstheme="minorHAnsi"/>
              </w:rPr>
              <w:t>(tone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5ADFB53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337ADE2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  <w:p w14:paraId="1A16AC11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72D3D06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List of the notes in the song */</w:t>
            </w:r>
          </w:p>
          <w:p w14:paraId="42EF0384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w = F sharp, t = A sharp */</w:t>
            </w:r>
          </w:p>
          <w:p w14:paraId="6666C1C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char </w:t>
            </w:r>
            <w:proofErr w:type="gramStart"/>
            <w:r w:rsidRPr="00537FC1">
              <w:rPr>
                <w:rFonts w:cstheme="minorHAnsi"/>
              </w:rPr>
              <w:t>names[</w:t>
            </w:r>
            <w:proofErr w:type="gramEnd"/>
            <w:r w:rsidRPr="00537FC1">
              <w:rPr>
                <w:rFonts w:cstheme="minorHAnsi"/>
              </w:rPr>
              <w:t>] = { 'c', 'd', 'e', 'f', 'w', 'g', 'a', 't', 'b', 'C' };</w:t>
            </w:r>
          </w:p>
          <w:p w14:paraId="0F2505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A60262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Match the notes to the wavelength of the soundwave in cm */</w:t>
            </w:r>
          </w:p>
          <w:p w14:paraId="75A407E5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/* Note: This code assumes that sharps are half steps between notes */</w:t>
            </w:r>
          </w:p>
          <w:p w14:paraId="30CFCDB6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int </w:t>
            </w:r>
            <w:proofErr w:type="gramStart"/>
            <w:r w:rsidRPr="00537FC1">
              <w:rPr>
                <w:rFonts w:cstheme="minorHAnsi"/>
              </w:rPr>
              <w:t>tones[</w:t>
            </w:r>
            <w:proofErr w:type="gramEnd"/>
            <w:r w:rsidRPr="00537FC1">
              <w:rPr>
                <w:rFonts w:cstheme="minorHAnsi"/>
              </w:rPr>
              <w:t>] = { 1915, 1700, 1519, 1432, 1354, 1275, 1136, 1075, 1014, 956 };</w:t>
            </w:r>
          </w:p>
          <w:p w14:paraId="2F1379C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</w:p>
          <w:p w14:paraId="1933F67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void </w:t>
            </w:r>
            <w:proofErr w:type="spellStart"/>
            <w:proofErr w:type="gramStart"/>
            <w:r w:rsidRPr="00537FC1">
              <w:rPr>
                <w:rFonts w:cstheme="minorHAnsi"/>
              </w:rPr>
              <w:t>playNote</w:t>
            </w:r>
            <w:proofErr w:type="spellEnd"/>
            <w:r w:rsidRPr="00537FC1">
              <w:rPr>
                <w:rFonts w:cstheme="minorHAnsi"/>
              </w:rPr>
              <w:t>(</w:t>
            </w:r>
            <w:proofErr w:type="gramEnd"/>
            <w:r w:rsidRPr="00537FC1">
              <w:rPr>
                <w:rFonts w:cstheme="minorHAnsi"/>
              </w:rPr>
              <w:t xml:space="preserve">char note, int duration) </w:t>
            </w:r>
          </w:p>
          <w:p w14:paraId="798373B8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{</w:t>
            </w:r>
          </w:p>
          <w:p w14:paraId="42FB4C0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3DA0C83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</w:t>
            </w:r>
          </w:p>
          <w:p w14:paraId="5C2DC2B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lastRenderedPageBreak/>
              <w:t xml:space="preserve">  // play the tone corresponding to the note name</w:t>
            </w:r>
          </w:p>
          <w:p w14:paraId="6294C7EA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for (int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= 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 &lt; 10; 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++) </w:t>
            </w:r>
          </w:p>
          <w:p w14:paraId="00C6547F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{</w:t>
            </w:r>
          </w:p>
          <w:p w14:paraId="53A4429C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if (nam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 xml:space="preserve">] == note) </w:t>
            </w:r>
          </w:p>
          <w:p w14:paraId="5F9C3689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{</w:t>
            </w:r>
          </w:p>
          <w:p w14:paraId="06E4FF3D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  </w:t>
            </w:r>
            <w:proofErr w:type="spellStart"/>
            <w:r w:rsidRPr="00537FC1">
              <w:rPr>
                <w:rFonts w:cstheme="minorHAnsi"/>
              </w:rPr>
              <w:t>playTone</w:t>
            </w:r>
            <w:proofErr w:type="spellEnd"/>
            <w:r w:rsidRPr="00537FC1">
              <w:rPr>
                <w:rFonts w:cstheme="minorHAnsi"/>
              </w:rPr>
              <w:t>(tones[</w:t>
            </w:r>
            <w:proofErr w:type="spellStart"/>
            <w:r w:rsidRPr="00537FC1">
              <w:rPr>
                <w:rFonts w:cstheme="minorHAnsi"/>
              </w:rPr>
              <w:t>i</w:t>
            </w:r>
            <w:proofErr w:type="spellEnd"/>
            <w:r w:rsidRPr="00537FC1">
              <w:rPr>
                <w:rFonts w:cstheme="minorHAnsi"/>
              </w:rPr>
              <w:t>], duration</w:t>
            </w:r>
            <w:proofErr w:type="gramStart"/>
            <w:r w:rsidRPr="00537FC1">
              <w:rPr>
                <w:rFonts w:cstheme="minorHAnsi"/>
              </w:rPr>
              <w:t>);</w:t>
            </w:r>
            <w:proofErr w:type="gramEnd"/>
          </w:p>
          <w:p w14:paraId="1A2075FE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  }</w:t>
            </w:r>
          </w:p>
          <w:p w14:paraId="6A5B58E7" w14:textId="77777777" w:rsidR="00371D3B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 xml:space="preserve">  }</w:t>
            </w:r>
          </w:p>
          <w:p w14:paraId="5054B915" w14:textId="4D6E88A2" w:rsidR="009E0845" w:rsidRPr="00537FC1" w:rsidRDefault="00371D3B" w:rsidP="00371D3B">
            <w:pPr>
              <w:jc w:val="both"/>
              <w:rPr>
                <w:rFonts w:cstheme="minorHAnsi"/>
              </w:rPr>
            </w:pPr>
            <w:r w:rsidRPr="00537FC1">
              <w:rPr>
                <w:rFonts w:cstheme="minorHAnsi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default" r:id="rId20"/>
      <w:footerReference w:type="default" r:id="rId21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C8E6C" w14:textId="77777777" w:rsidR="003641F8" w:rsidRDefault="003641F8" w:rsidP="006D401F">
      <w:pPr>
        <w:spacing w:after="0" w:line="240" w:lineRule="auto"/>
      </w:pPr>
      <w:r>
        <w:separator/>
      </w:r>
    </w:p>
  </w:endnote>
  <w:endnote w:type="continuationSeparator" w:id="0">
    <w:p w14:paraId="7D7C5FF4" w14:textId="77777777" w:rsidR="003641F8" w:rsidRDefault="003641F8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3CDBD" w14:textId="77777777" w:rsidR="003641F8" w:rsidRDefault="003641F8" w:rsidP="006D401F">
      <w:pPr>
        <w:spacing w:after="0" w:line="240" w:lineRule="auto"/>
      </w:pPr>
      <w:r>
        <w:separator/>
      </w:r>
    </w:p>
  </w:footnote>
  <w:footnote w:type="continuationSeparator" w:id="0">
    <w:p w14:paraId="26AD728E" w14:textId="77777777" w:rsidR="003641F8" w:rsidRDefault="003641F8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27359057" w:rsidR="00D9759C" w:rsidRDefault="00D9759C" w:rsidP="00A22F23">
    <w:pPr>
      <w:pStyle w:val="Header"/>
      <w:jc w:val="right"/>
    </w:pPr>
    <w:r w:rsidRPr="00AC643C">
      <w:rPr>
        <w:rFonts w:cs="Arial"/>
        <w:b/>
        <w:bCs/>
        <w:sz w:val="32"/>
        <w:szCs w:val="32"/>
      </w:rPr>
      <w:t xml:space="preserve">Assignment </w:t>
    </w:r>
    <w:r w:rsidR="00AC118F">
      <w:rPr>
        <w:rFonts w:cs="Arial"/>
        <w:b/>
        <w:bCs/>
        <w:sz w:val="32"/>
        <w:szCs w:val="32"/>
      </w:rPr>
      <w:t>##</w:t>
    </w:r>
    <w:r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>TI KIT - BA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1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7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6A41AE"/>
    <w:multiLevelType w:val="hybridMultilevel"/>
    <w:tmpl w:val="ED36E6E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03742">
    <w:abstractNumId w:val="22"/>
  </w:num>
  <w:num w:numId="2" w16cid:durableId="1545872188">
    <w:abstractNumId w:val="14"/>
  </w:num>
  <w:num w:numId="3" w16cid:durableId="682559901">
    <w:abstractNumId w:val="24"/>
  </w:num>
  <w:num w:numId="4" w16cid:durableId="1616476914">
    <w:abstractNumId w:val="2"/>
  </w:num>
  <w:num w:numId="5" w16cid:durableId="781337807">
    <w:abstractNumId w:val="12"/>
  </w:num>
  <w:num w:numId="6" w16cid:durableId="476000555">
    <w:abstractNumId w:val="15"/>
  </w:num>
  <w:num w:numId="7" w16cid:durableId="1545561027">
    <w:abstractNumId w:val="11"/>
  </w:num>
  <w:num w:numId="8" w16cid:durableId="1773933854">
    <w:abstractNumId w:val="20"/>
  </w:num>
  <w:num w:numId="9" w16cid:durableId="1629164467">
    <w:abstractNumId w:val="3"/>
  </w:num>
  <w:num w:numId="10" w16cid:durableId="1980652235">
    <w:abstractNumId w:val="8"/>
  </w:num>
  <w:num w:numId="11" w16cid:durableId="1949266165">
    <w:abstractNumId w:val="25"/>
  </w:num>
  <w:num w:numId="12" w16cid:durableId="1095712597">
    <w:abstractNumId w:val="16"/>
  </w:num>
  <w:num w:numId="13" w16cid:durableId="566453559">
    <w:abstractNumId w:val="6"/>
  </w:num>
  <w:num w:numId="14" w16cid:durableId="198277061">
    <w:abstractNumId w:val="10"/>
  </w:num>
  <w:num w:numId="15" w16cid:durableId="1120035251">
    <w:abstractNumId w:val="21"/>
  </w:num>
  <w:num w:numId="16" w16cid:durableId="1250963839">
    <w:abstractNumId w:val="7"/>
  </w:num>
  <w:num w:numId="17" w16cid:durableId="840197081">
    <w:abstractNumId w:val="0"/>
  </w:num>
  <w:num w:numId="18" w16cid:durableId="120343197">
    <w:abstractNumId w:val="17"/>
  </w:num>
  <w:num w:numId="19" w16cid:durableId="1060833694">
    <w:abstractNumId w:val="4"/>
  </w:num>
  <w:num w:numId="20" w16cid:durableId="1134173948">
    <w:abstractNumId w:val="26"/>
  </w:num>
  <w:num w:numId="21" w16cid:durableId="1529372241">
    <w:abstractNumId w:val="5"/>
  </w:num>
  <w:num w:numId="22" w16cid:durableId="1665666270">
    <w:abstractNumId w:val="18"/>
  </w:num>
  <w:num w:numId="23" w16cid:durableId="13457">
    <w:abstractNumId w:val="23"/>
  </w:num>
  <w:num w:numId="24" w16cid:durableId="1430740923">
    <w:abstractNumId w:val="19"/>
  </w:num>
  <w:num w:numId="25" w16cid:durableId="956444974">
    <w:abstractNumId w:val="27"/>
  </w:num>
  <w:num w:numId="26" w16cid:durableId="277764189">
    <w:abstractNumId w:val="13"/>
  </w:num>
  <w:num w:numId="27" w16cid:durableId="99373638">
    <w:abstractNumId w:val="1"/>
  </w:num>
  <w:num w:numId="28" w16cid:durableId="139566137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pNaALMlH8osAAAA"/>
  </w:docVars>
  <w:rsids>
    <w:rsidRoot w:val="00BC7F41"/>
    <w:rsid w:val="00050FFE"/>
    <w:rsid w:val="00082FCF"/>
    <w:rsid w:val="0008454C"/>
    <w:rsid w:val="000911C5"/>
    <w:rsid w:val="000B4BBA"/>
    <w:rsid w:val="000B5B9F"/>
    <w:rsid w:val="000C5579"/>
    <w:rsid w:val="000D1D41"/>
    <w:rsid w:val="000D2241"/>
    <w:rsid w:val="000D5C70"/>
    <w:rsid w:val="000E50AF"/>
    <w:rsid w:val="000F3AE0"/>
    <w:rsid w:val="00112776"/>
    <w:rsid w:val="00150A33"/>
    <w:rsid w:val="00152FCB"/>
    <w:rsid w:val="001863F2"/>
    <w:rsid w:val="001913DF"/>
    <w:rsid w:val="001A20F1"/>
    <w:rsid w:val="001B7D4D"/>
    <w:rsid w:val="001B7D7F"/>
    <w:rsid w:val="001F5385"/>
    <w:rsid w:val="00227121"/>
    <w:rsid w:val="0023607B"/>
    <w:rsid w:val="00251CEC"/>
    <w:rsid w:val="00253072"/>
    <w:rsid w:val="002F5FCD"/>
    <w:rsid w:val="00304307"/>
    <w:rsid w:val="00306200"/>
    <w:rsid w:val="00314BE3"/>
    <w:rsid w:val="00344468"/>
    <w:rsid w:val="0035243C"/>
    <w:rsid w:val="003641F8"/>
    <w:rsid w:val="00371D3B"/>
    <w:rsid w:val="0037696C"/>
    <w:rsid w:val="003802E3"/>
    <w:rsid w:val="003938E2"/>
    <w:rsid w:val="003945BF"/>
    <w:rsid w:val="003B16EC"/>
    <w:rsid w:val="003B2E75"/>
    <w:rsid w:val="003C0638"/>
    <w:rsid w:val="003C3CBB"/>
    <w:rsid w:val="003C7B6D"/>
    <w:rsid w:val="003D426D"/>
    <w:rsid w:val="003F196B"/>
    <w:rsid w:val="004222F0"/>
    <w:rsid w:val="00461010"/>
    <w:rsid w:val="00470D29"/>
    <w:rsid w:val="00471BC0"/>
    <w:rsid w:val="00481D33"/>
    <w:rsid w:val="00483F52"/>
    <w:rsid w:val="004A40F4"/>
    <w:rsid w:val="004C1D5A"/>
    <w:rsid w:val="004D5549"/>
    <w:rsid w:val="004E1E41"/>
    <w:rsid w:val="004E72BF"/>
    <w:rsid w:val="004F2FFF"/>
    <w:rsid w:val="00501D68"/>
    <w:rsid w:val="0053356D"/>
    <w:rsid w:val="00537FC1"/>
    <w:rsid w:val="00556CE7"/>
    <w:rsid w:val="0056363D"/>
    <w:rsid w:val="005769B3"/>
    <w:rsid w:val="005B3044"/>
    <w:rsid w:val="005F1C9F"/>
    <w:rsid w:val="005F4137"/>
    <w:rsid w:val="005F5DFE"/>
    <w:rsid w:val="0060762E"/>
    <w:rsid w:val="006168E7"/>
    <w:rsid w:val="0062269C"/>
    <w:rsid w:val="006575B3"/>
    <w:rsid w:val="00682F9D"/>
    <w:rsid w:val="00691464"/>
    <w:rsid w:val="00697CDB"/>
    <w:rsid w:val="006B3B6D"/>
    <w:rsid w:val="006D401F"/>
    <w:rsid w:val="006E2510"/>
    <w:rsid w:val="006F486F"/>
    <w:rsid w:val="00712AE0"/>
    <w:rsid w:val="00712F1E"/>
    <w:rsid w:val="007361FC"/>
    <w:rsid w:val="00755733"/>
    <w:rsid w:val="007622B0"/>
    <w:rsid w:val="007626CB"/>
    <w:rsid w:val="007667EE"/>
    <w:rsid w:val="00770C8D"/>
    <w:rsid w:val="00796E5C"/>
    <w:rsid w:val="007E7D02"/>
    <w:rsid w:val="00817C8E"/>
    <w:rsid w:val="00856EC2"/>
    <w:rsid w:val="008729A9"/>
    <w:rsid w:val="008775F7"/>
    <w:rsid w:val="008C00C7"/>
    <w:rsid w:val="008E39C7"/>
    <w:rsid w:val="008F1018"/>
    <w:rsid w:val="009049EE"/>
    <w:rsid w:val="009233A6"/>
    <w:rsid w:val="00926D29"/>
    <w:rsid w:val="00947B95"/>
    <w:rsid w:val="00952D4A"/>
    <w:rsid w:val="009563F8"/>
    <w:rsid w:val="00986C4A"/>
    <w:rsid w:val="00993BB0"/>
    <w:rsid w:val="009E0845"/>
    <w:rsid w:val="009E3FE5"/>
    <w:rsid w:val="00A01C61"/>
    <w:rsid w:val="00A10958"/>
    <w:rsid w:val="00A22F23"/>
    <w:rsid w:val="00A37C98"/>
    <w:rsid w:val="00A402B8"/>
    <w:rsid w:val="00A44B7B"/>
    <w:rsid w:val="00A773C0"/>
    <w:rsid w:val="00A77D14"/>
    <w:rsid w:val="00A8673C"/>
    <w:rsid w:val="00AA1360"/>
    <w:rsid w:val="00AC118F"/>
    <w:rsid w:val="00AD7659"/>
    <w:rsid w:val="00AE03B9"/>
    <w:rsid w:val="00AE0A9D"/>
    <w:rsid w:val="00AF5922"/>
    <w:rsid w:val="00B13EB8"/>
    <w:rsid w:val="00B537B4"/>
    <w:rsid w:val="00B84641"/>
    <w:rsid w:val="00BA7E63"/>
    <w:rsid w:val="00BC75D6"/>
    <w:rsid w:val="00BC7F41"/>
    <w:rsid w:val="00BD7F8C"/>
    <w:rsid w:val="00BF3A24"/>
    <w:rsid w:val="00C17593"/>
    <w:rsid w:val="00C44299"/>
    <w:rsid w:val="00C711B3"/>
    <w:rsid w:val="00C9108E"/>
    <w:rsid w:val="00C9498C"/>
    <w:rsid w:val="00C96841"/>
    <w:rsid w:val="00CA583D"/>
    <w:rsid w:val="00CB1080"/>
    <w:rsid w:val="00CC23B7"/>
    <w:rsid w:val="00CC6093"/>
    <w:rsid w:val="00D1253B"/>
    <w:rsid w:val="00D14487"/>
    <w:rsid w:val="00D31957"/>
    <w:rsid w:val="00D918FD"/>
    <w:rsid w:val="00D92686"/>
    <w:rsid w:val="00D93EDE"/>
    <w:rsid w:val="00D9759C"/>
    <w:rsid w:val="00DA23A2"/>
    <w:rsid w:val="00DB1A35"/>
    <w:rsid w:val="00DB372D"/>
    <w:rsid w:val="00E24FC2"/>
    <w:rsid w:val="00E90E77"/>
    <w:rsid w:val="00E96BD4"/>
    <w:rsid w:val="00E97137"/>
    <w:rsid w:val="00EA11BB"/>
    <w:rsid w:val="00F25122"/>
    <w:rsid w:val="00F63E19"/>
    <w:rsid w:val="00F85548"/>
    <w:rsid w:val="00F86EE7"/>
    <w:rsid w:val="00F94A47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tap.purdue.edu/connections/careeraccount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e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jpeg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ulleywalnuts/ENGR131-TIKITS/tree/9ca7d7ad5660cab2a773decf209c0e6109a867eb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s://mycourses.purdue.edu/" TargetMode="External"/><Relationship Id="rId14" Type="http://schemas.openxmlformats.org/officeDocument/2006/relationships/hyperlink" Target="https://github.com/paulleywalnuts/ENGR131-TIKITS/tree/9ca7d7ad5660cab2a773decf209c0e6109a867eb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0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7</cp:revision>
  <cp:lastPrinted>2019-07-08T14:28:00Z</cp:lastPrinted>
  <dcterms:created xsi:type="dcterms:W3CDTF">2022-07-05T03:41:00Z</dcterms:created>
  <dcterms:modified xsi:type="dcterms:W3CDTF">2022-07-05T04:02:00Z</dcterms:modified>
</cp:coreProperties>
</file>